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0644E75" w14:textId="212751C5" w:rsidR="00A518A8" w:rsidRDefault="00A907C7" w:rsidP="00A518A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</w:t>
            </w:r>
            <w:r w:rsidR="007A17F5">
              <w:rPr>
                <w:b/>
                <w:sz w:val="20"/>
                <w:szCs w:val="20"/>
              </w:rPr>
              <w:t>–</w:t>
            </w:r>
            <w:r w:rsidR="00F26596">
              <w:rPr>
                <w:b/>
                <w:sz w:val="20"/>
                <w:szCs w:val="20"/>
              </w:rPr>
              <w:t xml:space="preserve"> </w:t>
            </w:r>
            <w:r w:rsidR="00F26596" w:rsidRPr="00F26596">
              <w:rPr>
                <w:b/>
                <w:sz w:val="20"/>
                <w:szCs w:val="20"/>
              </w:rPr>
              <w:t xml:space="preserve">Camping </w:t>
            </w:r>
            <w:r w:rsidR="00F77854">
              <w:rPr>
                <w:b/>
                <w:sz w:val="20"/>
                <w:szCs w:val="20"/>
              </w:rPr>
              <w:t xml:space="preserve">on a </w:t>
            </w:r>
            <w:r w:rsidR="006E20BC">
              <w:rPr>
                <w:b/>
                <w:sz w:val="20"/>
                <w:szCs w:val="20"/>
              </w:rPr>
              <w:t>G</w:t>
            </w:r>
            <w:r w:rsidR="007A17F5">
              <w:rPr>
                <w:b/>
                <w:sz w:val="20"/>
                <w:szCs w:val="20"/>
              </w:rPr>
              <w:t xml:space="preserve">reenfield </w:t>
            </w:r>
            <w:r w:rsidR="00A518A8">
              <w:rPr>
                <w:b/>
                <w:sz w:val="20"/>
                <w:szCs w:val="20"/>
              </w:rPr>
              <w:t>site</w:t>
            </w:r>
            <w:r w:rsidR="000A67B9">
              <w:rPr>
                <w:b/>
                <w:sz w:val="20"/>
                <w:szCs w:val="20"/>
              </w:rPr>
              <w:t xml:space="preserve"> </w:t>
            </w:r>
            <w:r w:rsidR="00F26596" w:rsidRPr="00F26596">
              <w:rPr>
                <w:b/>
                <w:sz w:val="20"/>
                <w:szCs w:val="20"/>
              </w:rPr>
              <w:t>- example risk assessment</w:t>
            </w:r>
          </w:p>
          <w:p w14:paraId="7C78BD6B" w14:textId="77777777" w:rsidR="000D3460" w:rsidRDefault="00A518A8" w:rsidP="00A518A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518A8">
              <w:rPr>
                <w:sz w:val="20"/>
                <w:szCs w:val="20"/>
              </w:rPr>
              <w:t xml:space="preserve">(plus </w:t>
            </w:r>
            <w:proofErr w:type="spellStart"/>
            <w:r w:rsidRPr="00A518A8">
              <w:rPr>
                <w:sz w:val="20"/>
                <w:szCs w:val="20"/>
              </w:rPr>
              <w:t>Covid</w:t>
            </w:r>
            <w:proofErr w:type="spellEnd"/>
            <w:r w:rsidRPr="00A518A8">
              <w:rPr>
                <w:sz w:val="20"/>
                <w:szCs w:val="20"/>
              </w:rPr>
              <w:t xml:space="preserve"> considerations)</w:t>
            </w:r>
          </w:p>
          <w:p w14:paraId="79197263" w14:textId="70C70E3F" w:rsidR="00A518A8" w:rsidRPr="00A518A8" w:rsidRDefault="00580915" w:rsidP="00A518A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41130">
              <w:rPr>
                <w:color w:val="FF0000"/>
                <w:sz w:val="20"/>
                <w:szCs w:val="20"/>
              </w:rPr>
              <w:t>Remember – this is just a starting point for you to assess the risk of your event and you will need add or take away hazards</w:t>
            </w:r>
            <w:r>
              <w:rPr>
                <w:color w:val="FF0000"/>
                <w:sz w:val="20"/>
                <w:szCs w:val="20"/>
              </w:rPr>
              <w:t xml:space="preserve"> &amp; controls</w:t>
            </w:r>
            <w:r w:rsidRPr="00D41130">
              <w:rPr>
                <w:color w:val="FF0000"/>
                <w:sz w:val="20"/>
                <w:szCs w:val="20"/>
              </w:rPr>
              <w:t xml:space="preserve"> according to your </w:t>
            </w:r>
            <w:r>
              <w:rPr>
                <w:color w:val="FF0000"/>
                <w:sz w:val="20"/>
                <w:szCs w:val="20"/>
              </w:rPr>
              <w:t xml:space="preserve">own </w:t>
            </w:r>
            <w:r w:rsidRPr="00D41130">
              <w:rPr>
                <w:color w:val="FF0000"/>
                <w:sz w:val="20"/>
                <w:szCs w:val="20"/>
              </w:rPr>
              <w:t>findings.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52EC2F1A" w:rsidR="000D3460" w:rsidRPr="007A49B1" w:rsidRDefault="00B11683" w:rsidP="00A518A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A518A8">
              <w:rPr>
                <w:b/>
                <w:sz w:val="20"/>
                <w:szCs w:val="20"/>
              </w:rPr>
              <w:t>5 October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6645F714" w:rsidR="000D3460" w:rsidRPr="007A49B1" w:rsidRDefault="00A518A8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 October</w:t>
            </w:r>
            <w:r w:rsidR="00B11683"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</w:t>
            </w:r>
            <w:proofErr w:type="gramStart"/>
            <w:r w:rsidR="006E4079" w:rsidRPr="007A49B1">
              <w:rPr>
                <w:b/>
                <w:sz w:val="20"/>
                <w:szCs w:val="20"/>
              </w:rPr>
              <w:t>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580915" w:rsidRPr="00580915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580915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580915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580915">
              <w:rPr>
                <w:color w:val="FF0000"/>
                <w:sz w:val="16"/>
                <w:szCs w:val="16"/>
              </w:rPr>
              <w:t xml:space="preserve"> </w:t>
            </w:r>
            <w:r w:rsidRPr="00580915">
              <w:rPr>
                <w:color w:val="FF0000"/>
                <w:sz w:val="16"/>
                <w:szCs w:val="16"/>
              </w:rPr>
              <w:t>is</w:t>
            </w:r>
            <w:r w:rsidR="008349D7" w:rsidRPr="00580915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580915" w:rsidRDefault="00A907C7" w:rsidP="00B051F3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580915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580915">
              <w:rPr>
                <w:color w:val="FF0000"/>
                <w:sz w:val="16"/>
                <w:szCs w:val="16"/>
              </w:rPr>
              <w:t xml:space="preserve"> </w:t>
            </w:r>
            <w:r w:rsidRPr="00580915">
              <w:rPr>
                <w:color w:val="FF0000"/>
                <w:sz w:val="16"/>
                <w:szCs w:val="16"/>
              </w:rPr>
              <w:t>is</w:t>
            </w:r>
            <w:r w:rsidR="008349D7" w:rsidRPr="00580915">
              <w:rPr>
                <w:color w:val="FF0000"/>
                <w:sz w:val="16"/>
                <w:szCs w:val="16"/>
              </w:rPr>
              <w:t xml:space="preserve"> </w:t>
            </w:r>
            <w:r w:rsidR="00B051F3" w:rsidRPr="00580915">
              <w:rPr>
                <w:color w:val="FF0000"/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580915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580915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>For example: y</w:t>
            </w:r>
            <w:r w:rsidR="008349D7" w:rsidRPr="00580915">
              <w:rPr>
                <w:color w:val="FF0000"/>
                <w:sz w:val="16"/>
                <w:szCs w:val="16"/>
              </w:rPr>
              <w:t>oung people</w:t>
            </w:r>
            <w:r w:rsidR="006E4079" w:rsidRPr="00580915">
              <w:rPr>
                <w:color w:val="FF0000"/>
                <w:sz w:val="16"/>
                <w:szCs w:val="16"/>
              </w:rPr>
              <w:t>,</w:t>
            </w:r>
          </w:p>
          <w:p w14:paraId="778C8A22" w14:textId="7E506D47" w:rsidR="008349D7" w:rsidRPr="00580915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>leaders</w:t>
            </w:r>
            <w:r w:rsidR="008349D7" w:rsidRPr="00580915">
              <w:rPr>
                <w:color w:val="FF0000"/>
                <w:sz w:val="16"/>
                <w:szCs w:val="16"/>
              </w:rPr>
              <w:t xml:space="preserve">, </w:t>
            </w:r>
          </w:p>
          <w:p w14:paraId="659C2918" w14:textId="537D6CB2" w:rsidR="008349D7" w:rsidRPr="00580915" w:rsidRDefault="00A907C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580915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b/>
                <w:color w:val="FF0000"/>
                <w:sz w:val="16"/>
                <w:szCs w:val="16"/>
              </w:rPr>
              <w:t>Controls</w:t>
            </w:r>
            <w:r w:rsidR="00A907C7" w:rsidRPr="00580915">
              <w:rPr>
                <w:color w:val="FF0000"/>
                <w:sz w:val="16"/>
                <w:szCs w:val="16"/>
              </w:rPr>
              <w:t xml:space="preserve"> are w</w:t>
            </w:r>
            <w:r w:rsidRPr="00580915">
              <w:rPr>
                <w:color w:val="FF0000"/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580915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 xml:space="preserve">For </w:t>
            </w:r>
            <w:r w:rsidR="00A907C7" w:rsidRPr="00580915">
              <w:rPr>
                <w:color w:val="FF0000"/>
                <w:sz w:val="16"/>
                <w:szCs w:val="16"/>
              </w:rPr>
              <w:t>example,</w:t>
            </w:r>
            <w:r w:rsidRPr="00580915">
              <w:rPr>
                <w:color w:val="FF0000"/>
                <w:sz w:val="16"/>
                <w:szCs w:val="16"/>
              </w:rPr>
              <w:t xml:space="preserve"> you </w:t>
            </w:r>
            <w:r w:rsidR="00A907C7" w:rsidRPr="00580915">
              <w:rPr>
                <w:color w:val="FF0000"/>
                <w:sz w:val="16"/>
                <w:szCs w:val="16"/>
              </w:rPr>
              <w:t xml:space="preserve">may </w:t>
            </w:r>
            <w:r w:rsidRPr="00580915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A907C7" w:rsidRPr="00580915">
              <w:rPr>
                <w:color w:val="FF0000"/>
                <w:sz w:val="16"/>
                <w:szCs w:val="16"/>
              </w:rPr>
              <w:t xml:space="preserve"> you do</w:t>
            </w:r>
            <w:r w:rsidRPr="00580915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580915" w:rsidRDefault="008349D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 xml:space="preserve">Keep </w:t>
            </w:r>
            <w:r w:rsidRPr="00580915">
              <w:rPr>
                <w:b/>
                <w:color w:val="FF0000"/>
                <w:sz w:val="16"/>
                <w:szCs w:val="16"/>
              </w:rPr>
              <w:t>checking</w:t>
            </w:r>
            <w:r w:rsidRPr="00580915">
              <w:rPr>
                <w:color w:val="FF0000"/>
                <w:sz w:val="16"/>
                <w:szCs w:val="16"/>
              </w:rPr>
              <w:t xml:space="preserve"> throughout the activity in case you need to change </w:t>
            </w:r>
            <w:r w:rsidR="00A907C7" w:rsidRPr="00580915">
              <w:rPr>
                <w:color w:val="FF0000"/>
                <w:sz w:val="16"/>
                <w:szCs w:val="16"/>
              </w:rPr>
              <w:t xml:space="preserve">what you’re doing </w:t>
            </w:r>
            <w:r w:rsidRPr="00580915">
              <w:rPr>
                <w:color w:val="FF0000"/>
                <w:sz w:val="16"/>
                <w:szCs w:val="16"/>
              </w:rPr>
              <w:t xml:space="preserve">or even </w:t>
            </w:r>
            <w:r w:rsidRPr="00580915">
              <w:rPr>
                <w:b/>
                <w:color w:val="FF0000"/>
                <w:sz w:val="16"/>
                <w:szCs w:val="16"/>
              </w:rPr>
              <w:t>stop</w:t>
            </w:r>
            <w:r w:rsidRPr="00580915">
              <w:rPr>
                <w:color w:val="FF0000"/>
                <w:sz w:val="16"/>
                <w:szCs w:val="16"/>
              </w:rPr>
              <w:t xml:space="preserve"> </w:t>
            </w:r>
            <w:r w:rsidR="00A907C7" w:rsidRPr="00580915">
              <w:rPr>
                <w:color w:val="FF0000"/>
                <w:sz w:val="16"/>
                <w:szCs w:val="16"/>
              </w:rPr>
              <w:t>the activity.</w:t>
            </w:r>
            <w:r w:rsidR="006E4079" w:rsidRPr="00580915">
              <w:rPr>
                <w:color w:val="FF0000"/>
                <w:sz w:val="16"/>
                <w:szCs w:val="16"/>
              </w:rPr>
              <w:t xml:space="preserve"> </w:t>
            </w:r>
          </w:p>
          <w:p w14:paraId="72616228" w14:textId="77777777" w:rsidR="00A907C7" w:rsidRPr="00580915" w:rsidRDefault="00A907C7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271B24EA" w14:textId="6164C834" w:rsidR="008349D7" w:rsidRPr="00580915" w:rsidRDefault="006E4079" w:rsidP="00A907C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80915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D12DD7" w:rsidRPr="0071703B" w14:paraId="2BB1279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ADB1BC8" w14:textId="6DFCD2D7" w:rsidR="00D12DD7" w:rsidRDefault="00D12DD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ite features </w:t>
            </w:r>
            <w:r w:rsidR="0091226B">
              <w:rPr>
                <w:b/>
                <w:sz w:val="20"/>
                <w:szCs w:val="20"/>
              </w:rPr>
              <w:t>–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363A4F9D" w14:textId="77777777" w:rsidR="0091226B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injuries from:</w:t>
            </w:r>
          </w:p>
          <w:p w14:paraId="760D0EC7" w14:textId="77777777" w:rsidR="0048203F" w:rsidRDefault="0048203F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tural features</w:t>
            </w:r>
          </w:p>
          <w:p w14:paraId="0896408C" w14:textId="17316756" w:rsidR="0048203F" w:rsidRPr="0091226B" w:rsidRDefault="0048203F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 &amp; equipment</w:t>
            </w:r>
          </w:p>
        </w:tc>
        <w:tc>
          <w:tcPr>
            <w:tcW w:w="1556" w:type="dxa"/>
            <w:shd w:val="clear" w:color="auto" w:fill="auto"/>
          </w:tcPr>
          <w:p w14:paraId="0736FBC0" w14:textId="6583E166" w:rsidR="00D12DD7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74BB339A" w14:textId="780FDCF4" w:rsidR="00D12DD7" w:rsidRDefault="0091226B" w:rsidP="0091226B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the access to site, the boundaries and any features that may present a risk – for example: activity areas, rock edges, rivers, ponds/la</w:t>
            </w:r>
            <w:r w:rsidR="00F56FB4">
              <w:rPr>
                <w:sz w:val="20"/>
                <w:szCs w:val="20"/>
              </w:rPr>
              <w:t xml:space="preserve">kes </w:t>
            </w:r>
            <w:r>
              <w:rPr>
                <w:sz w:val="20"/>
                <w:szCs w:val="20"/>
              </w:rPr>
              <w:t>etc.</w:t>
            </w:r>
          </w:p>
          <w:p w14:paraId="013E4A23" w14:textId="7086D362" w:rsidR="00FC1E38" w:rsidRDefault="00FC1E38" w:rsidP="00FC1E3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 xml:space="preserve">Be clear on arrival if any areas are out of bounds to </w:t>
            </w:r>
            <w:r w:rsidR="00AB7F92">
              <w:rPr>
                <w:sz w:val="20"/>
                <w:szCs w:val="20"/>
              </w:rPr>
              <w:t>young people</w:t>
            </w:r>
            <w:r w:rsidRPr="00B414F4">
              <w:rPr>
                <w:sz w:val="20"/>
                <w:szCs w:val="20"/>
              </w:rPr>
              <w:t xml:space="preserve"> when unsupervised</w:t>
            </w:r>
          </w:p>
          <w:p w14:paraId="6364B3C3" w14:textId="4DAEDC22" w:rsidR="00FC1E38" w:rsidRPr="00DA63B2" w:rsidRDefault="00FC1E38" w:rsidP="00FC1E3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appropriate footwear is worn at all times. Avoid </w:t>
            </w:r>
            <w:proofErr w:type="spellStart"/>
            <w:r>
              <w:rPr>
                <w:sz w:val="20"/>
                <w:szCs w:val="20"/>
              </w:rPr>
              <w:t>barefeet</w:t>
            </w:r>
            <w:proofErr w:type="spellEnd"/>
            <w:r>
              <w:rPr>
                <w:sz w:val="20"/>
                <w:szCs w:val="20"/>
              </w:rPr>
              <w:t xml:space="preserve"> unless activity specific.</w:t>
            </w:r>
          </w:p>
        </w:tc>
        <w:tc>
          <w:tcPr>
            <w:tcW w:w="4382" w:type="dxa"/>
            <w:shd w:val="clear" w:color="auto" w:fill="auto"/>
          </w:tcPr>
          <w:p w14:paraId="295136D4" w14:textId="77777777" w:rsidR="00D12DD7" w:rsidRPr="00DA63B2" w:rsidRDefault="00D12DD7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0DF448AD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A01E6F1" w14:textId="76111460" w:rsidR="00370A7E" w:rsidRDefault="00370A7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ater &amp; Waste</w:t>
            </w:r>
            <w:r w:rsidR="00F909B6">
              <w:rPr>
                <w:b/>
                <w:sz w:val="20"/>
                <w:szCs w:val="20"/>
              </w:rPr>
              <w:t xml:space="preserve"> – </w:t>
            </w:r>
          </w:p>
          <w:p w14:paraId="1669C675" w14:textId="401D41C6" w:rsidR="00F909B6" w:rsidRPr="00F909B6" w:rsidRDefault="00F909B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909B6">
              <w:rPr>
                <w:sz w:val="20"/>
                <w:szCs w:val="20"/>
              </w:rPr>
              <w:t>Infection &amp; vermin</w:t>
            </w:r>
          </w:p>
        </w:tc>
        <w:tc>
          <w:tcPr>
            <w:tcW w:w="1556" w:type="dxa"/>
            <w:shd w:val="clear" w:color="auto" w:fill="auto"/>
          </w:tcPr>
          <w:p w14:paraId="72EF3CEF" w14:textId="0F6AEAB0" w:rsidR="00370A7E" w:rsidRPr="00DA63B2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6ADC058" w14:textId="109DD377" w:rsidR="00370A7E" w:rsidRDefault="00F56FB4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are you managing</w:t>
            </w:r>
            <w:r w:rsidR="0091226B">
              <w:rPr>
                <w:sz w:val="20"/>
                <w:szCs w:val="20"/>
              </w:rPr>
              <w:t xml:space="preserve"> an appropriate source of fresh, drinkable water?</w:t>
            </w:r>
          </w:p>
          <w:p w14:paraId="5F019322" w14:textId="38390AB9" w:rsidR="00F56FB4" w:rsidRPr="00DA63B2" w:rsidRDefault="008760F4" w:rsidP="0058091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nd use a suitable grease trap for</w:t>
            </w:r>
            <w:r w:rsidR="0091226B">
              <w:rPr>
                <w:sz w:val="20"/>
                <w:szCs w:val="20"/>
              </w:rPr>
              <w:t xml:space="preserve"> disposing of waste water</w:t>
            </w:r>
            <w:r>
              <w:rPr>
                <w:sz w:val="20"/>
                <w:szCs w:val="20"/>
              </w:rPr>
              <w:t>, keeping away from natural water sources.</w:t>
            </w:r>
          </w:p>
        </w:tc>
        <w:tc>
          <w:tcPr>
            <w:tcW w:w="4382" w:type="dxa"/>
            <w:shd w:val="clear" w:color="auto" w:fill="auto"/>
          </w:tcPr>
          <w:p w14:paraId="5A76785C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130A60F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F61D339" w14:textId="603B7FD5" w:rsidR="00370A7E" w:rsidRDefault="006D20E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ilet facilities</w:t>
            </w:r>
            <w:r w:rsidR="00F047AC">
              <w:rPr>
                <w:b/>
                <w:sz w:val="20"/>
                <w:szCs w:val="20"/>
              </w:rPr>
              <w:t xml:space="preserve"> - </w:t>
            </w:r>
          </w:p>
          <w:p w14:paraId="63755236" w14:textId="70AC1B82" w:rsid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  <w:r>
              <w:rPr>
                <w:sz w:val="20"/>
                <w:szCs w:val="20"/>
              </w:rPr>
              <w:t>,</w:t>
            </w:r>
          </w:p>
          <w:p w14:paraId="4FD8DD6D" w14:textId="79BB6B5F" w:rsidR="006D20E7" w:rsidRDefault="006D20E7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impact</w:t>
            </w:r>
          </w:p>
          <w:p w14:paraId="7D60057C" w14:textId="65A3F76D" w:rsidR="00F047AC" w:rsidRPr="00F047AC" w:rsidRDefault="00F047AC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67BF6E6A" w14:textId="5D77A406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47B19FA4" w14:textId="307F5E05" w:rsidR="00370A7E" w:rsidRDefault="00F909B6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</w:t>
            </w:r>
            <w:proofErr w:type="spellStart"/>
            <w:r>
              <w:rPr>
                <w:sz w:val="20"/>
                <w:szCs w:val="20"/>
              </w:rPr>
              <w:t>tioilet</w:t>
            </w:r>
            <w:proofErr w:type="spellEnd"/>
            <w:r>
              <w:rPr>
                <w:sz w:val="20"/>
                <w:szCs w:val="20"/>
              </w:rPr>
              <w:t xml:space="preserve"> facilities provide appropriate </w:t>
            </w:r>
            <w:r w:rsidR="006D20E7">
              <w:rPr>
                <w:sz w:val="20"/>
                <w:szCs w:val="20"/>
              </w:rPr>
              <w:t>privacy for</w:t>
            </w:r>
            <w:r>
              <w:rPr>
                <w:sz w:val="20"/>
                <w:szCs w:val="20"/>
              </w:rPr>
              <w:t xml:space="preserve"> </w:t>
            </w:r>
            <w:r w:rsidR="006D20E7">
              <w:rPr>
                <w:sz w:val="20"/>
                <w:szCs w:val="20"/>
              </w:rPr>
              <w:t>all users</w:t>
            </w:r>
            <w:r>
              <w:rPr>
                <w:sz w:val="20"/>
                <w:szCs w:val="20"/>
              </w:rPr>
              <w:t>.</w:t>
            </w:r>
          </w:p>
          <w:p w14:paraId="2146B65E" w14:textId="30CEF1BE" w:rsidR="006D20E7" w:rsidRDefault="006D20E7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n appropriate place for disposal of chemical toilet waste.</w:t>
            </w:r>
          </w:p>
          <w:p w14:paraId="0E1CC557" w14:textId="3914C36A" w:rsidR="006D20E7" w:rsidRDefault="006D20E7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that ‘dug’ toilets are to an adequate depth and away from water sources.</w:t>
            </w:r>
          </w:p>
          <w:p w14:paraId="35FBC8D4" w14:textId="1D10CDA0" w:rsidR="00F909B6" w:rsidRPr="00DA63B2" w:rsidRDefault="002E11D0" w:rsidP="00F909B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ppropriate disposal for fem</w:t>
            </w:r>
            <w:r w:rsidR="008C2C09">
              <w:rPr>
                <w:sz w:val="20"/>
                <w:szCs w:val="20"/>
              </w:rPr>
              <w:t>inine hygiene products.</w:t>
            </w:r>
          </w:p>
        </w:tc>
        <w:tc>
          <w:tcPr>
            <w:tcW w:w="4382" w:type="dxa"/>
            <w:shd w:val="clear" w:color="auto" w:fill="auto"/>
          </w:tcPr>
          <w:p w14:paraId="17542B35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65FC8" w:rsidRPr="0071703B" w14:paraId="7BF22384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046103" w14:textId="10C0AE64" w:rsidR="00165FC8" w:rsidRPr="00DA63B2" w:rsidRDefault="00D44E45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used by grazing animals -</w:t>
            </w:r>
          </w:p>
          <w:p w14:paraId="061E8B14" w14:textId="12B694B6" w:rsidR="00165FC8" w:rsidRPr="00DA63B2" w:rsidRDefault="004D044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hyperlink r:id="rId8" w:history="1">
              <w:r w:rsidR="00165FC8" w:rsidRPr="000405AA">
                <w:rPr>
                  <w:rStyle w:val="Hyperlink"/>
                  <w:sz w:val="20"/>
                  <w:szCs w:val="20"/>
                </w:rPr>
                <w:t>Risk of E-coli157</w:t>
              </w:r>
            </w:hyperlink>
          </w:p>
        </w:tc>
        <w:tc>
          <w:tcPr>
            <w:tcW w:w="1556" w:type="dxa"/>
            <w:shd w:val="clear" w:color="auto" w:fill="auto"/>
          </w:tcPr>
          <w:p w14:paraId="2EC8501F" w14:textId="77777777" w:rsidR="00165FC8" w:rsidRPr="00DA63B2" w:rsidRDefault="00165FC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5CCA375C" w14:textId="6176F761" w:rsidR="00165FC8" w:rsidRPr="00DA63B2" w:rsidRDefault="00165FC8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4CF11E28" w14:textId="77777777" w:rsidR="00165FC8" w:rsidRPr="00DA63B2" w:rsidRDefault="00165FC8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s an alternative site available?</w:t>
            </w:r>
          </w:p>
          <w:p w14:paraId="21474882" w14:textId="1B3BA8CA" w:rsidR="00165FC8" w:rsidRPr="00DA63B2" w:rsidRDefault="00165FC8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Manage the site in advance of camping – refer to factsheet on </w:t>
            </w:r>
            <w:proofErr w:type="spellStart"/>
            <w:r w:rsidRPr="00DA63B2">
              <w:rPr>
                <w:sz w:val="20"/>
                <w:szCs w:val="20"/>
              </w:rPr>
              <w:t>Ecoli</w:t>
            </w:r>
            <w:proofErr w:type="spellEnd"/>
            <w:r w:rsidRPr="00DA63B2">
              <w:rPr>
                <w:sz w:val="20"/>
                <w:szCs w:val="20"/>
              </w:rPr>
              <w:t xml:space="preserve"> - be clear of grazing animals at least 3 weeks before use. </w:t>
            </w:r>
          </w:p>
          <w:p w14:paraId="54BAADFF" w14:textId="7F5D3DF5" w:rsidR="00165FC8" w:rsidRPr="00DA63B2" w:rsidRDefault="00165FC8" w:rsidP="00580915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crease handwashing facilities, signage and manage awareness of users.</w:t>
            </w:r>
          </w:p>
        </w:tc>
        <w:tc>
          <w:tcPr>
            <w:tcW w:w="4382" w:type="dxa"/>
            <w:shd w:val="clear" w:color="auto" w:fill="auto"/>
          </w:tcPr>
          <w:p w14:paraId="18B1E6DB" w14:textId="77777777" w:rsidR="00165FC8" w:rsidRPr="00DA63B2" w:rsidRDefault="00165FC8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71703B" w14:paraId="312EA313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0236079" w14:textId="77777777" w:rsidR="00370A7E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Vehicles &amp; people</w:t>
            </w:r>
          </w:p>
          <w:p w14:paraId="4E100087" w14:textId="72D95DDC" w:rsidR="00433940" w:rsidRPr="00433940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isk of collision &amp; injury</w:t>
            </w:r>
          </w:p>
        </w:tc>
        <w:tc>
          <w:tcPr>
            <w:tcW w:w="1556" w:type="dxa"/>
            <w:shd w:val="clear" w:color="auto" w:fill="auto"/>
          </w:tcPr>
          <w:p w14:paraId="56F12C2F" w14:textId="57EA6EBB" w:rsidR="00370A7E" w:rsidRPr="00DA63B2" w:rsidRDefault="00433940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9A239" w14:textId="77777777" w:rsidR="00370A7E" w:rsidRDefault="00C42A70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rict </w:t>
            </w:r>
            <w:r w:rsidR="00D75083">
              <w:rPr>
                <w:sz w:val="20"/>
                <w:szCs w:val="20"/>
              </w:rPr>
              <w:t xml:space="preserve">vehicle </w:t>
            </w:r>
            <w:r>
              <w:rPr>
                <w:sz w:val="20"/>
                <w:szCs w:val="20"/>
              </w:rPr>
              <w:t>access to pedestrian areas as much as possible</w:t>
            </w:r>
            <w:r w:rsidR="00D75083">
              <w:rPr>
                <w:sz w:val="20"/>
                <w:szCs w:val="20"/>
              </w:rPr>
              <w:t>.</w:t>
            </w:r>
          </w:p>
          <w:p w14:paraId="06CC299B" w14:textId="063C1013" w:rsidR="00D75083" w:rsidRDefault="00AB7F92" w:rsidP="00165FC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ople</w:t>
            </w:r>
            <w:r w:rsidR="00D75083">
              <w:rPr>
                <w:sz w:val="20"/>
                <w:szCs w:val="20"/>
              </w:rPr>
              <w:t xml:space="preserve"> to carry kit to camping area. Make more than one trip if needed.</w:t>
            </w:r>
          </w:p>
          <w:p w14:paraId="7D38EB8D" w14:textId="06FD8EB6" w:rsidR="00D75083" w:rsidRPr="00DA63B2" w:rsidRDefault="00D44E45" w:rsidP="00D44E45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ders </w:t>
            </w:r>
            <w:r w:rsidR="00D75083">
              <w:rPr>
                <w:sz w:val="20"/>
                <w:szCs w:val="20"/>
              </w:rPr>
              <w:t>to manage vehicles if use is unavoidable.</w:t>
            </w:r>
          </w:p>
        </w:tc>
        <w:tc>
          <w:tcPr>
            <w:tcW w:w="4382" w:type="dxa"/>
            <w:shd w:val="clear" w:color="auto" w:fill="auto"/>
          </w:tcPr>
          <w:p w14:paraId="0BB17052" w14:textId="77777777" w:rsidR="00370A7E" w:rsidRPr="00DA63B2" w:rsidRDefault="00370A7E" w:rsidP="00A907C7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2453D071" w:rsidR="004B7331" w:rsidRPr="00DA63B2" w:rsidRDefault="00F26596" w:rsidP="00145FC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Heavy loads and items</w:t>
            </w:r>
            <w:r w:rsidRPr="00DA63B2">
              <w:rPr>
                <w:sz w:val="20"/>
                <w:szCs w:val="20"/>
              </w:rPr>
              <w:t xml:space="preserve"> - Back or</w:t>
            </w:r>
            <w:r w:rsidR="00AB7F92">
              <w:rPr>
                <w:sz w:val="20"/>
                <w:szCs w:val="20"/>
              </w:rPr>
              <w:t xml:space="preserve"> other injuries to adults and young people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DA63B2" w:rsidRDefault="004B73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EE10163" w14:textId="6DD4CC23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Get kit as close to destination by vehicle, if possible</w:t>
            </w:r>
            <w:r w:rsidR="00AB7F92">
              <w:rPr>
                <w:sz w:val="20"/>
                <w:szCs w:val="20"/>
              </w:rPr>
              <w:t xml:space="preserve"> – preferably before the young people</w:t>
            </w:r>
            <w:r w:rsidR="00604AAD">
              <w:rPr>
                <w:sz w:val="20"/>
                <w:szCs w:val="20"/>
              </w:rPr>
              <w:t xml:space="preserve"> arrive</w:t>
            </w:r>
            <w:r w:rsidRPr="00DA63B2">
              <w:rPr>
                <w:sz w:val="20"/>
                <w:szCs w:val="20"/>
              </w:rPr>
              <w:t>.</w:t>
            </w:r>
          </w:p>
          <w:p w14:paraId="03D82100" w14:textId="1576A58A" w:rsidR="00604AA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p</w:t>
            </w:r>
            <w:r w:rsidR="007B6BE0" w:rsidRPr="00DA63B2">
              <w:rPr>
                <w:sz w:val="20"/>
                <w:szCs w:val="20"/>
              </w:rPr>
              <w:t>l</w:t>
            </w:r>
            <w:r w:rsidRPr="00DA63B2">
              <w:rPr>
                <w:sz w:val="20"/>
                <w:szCs w:val="20"/>
              </w:rPr>
              <w:t xml:space="preserve">it loads down to smaller bits if possible. </w:t>
            </w:r>
          </w:p>
          <w:p w14:paraId="22985199" w14:textId="2F47AB78" w:rsidR="005118C5" w:rsidRPr="00DA63B2" w:rsidRDefault="00AB7F92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ervise young people</w:t>
            </w:r>
            <w:r w:rsidR="005118C5" w:rsidRPr="00DA63B2">
              <w:rPr>
                <w:sz w:val="20"/>
                <w:szCs w:val="20"/>
              </w:rPr>
              <w:t xml:space="preserve"> carrying bigger items – use a trolley if available.</w:t>
            </w:r>
          </w:p>
          <w:p w14:paraId="2860D539" w14:textId="77777777" w:rsidR="0009213D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mind people how to lift and carry safely.</w:t>
            </w:r>
          </w:p>
          <w:p w14:paraId="632E0CC3" w14:textId="06F58658" w:rsidR="00AC0D0E" w:rsidRPr="00DA63B2" w:rsidRDefault="00FC1E38" w:rsidP="005118C5">
            <w:pPr>
              <w:rPr>
                <w:sz w:val="20"/>
                <w:szCs w:val="20"/>
              </w:rPr>
            </w:pPr>
            <w:r w:rsidRPr="00B414F4">
              <w:rPr>
                <w:sz w:val="20"/>
                <w:szCs w:val="20"/>
              </w:rPr>
              <w:t>All lifting and dropping of heavy tents and other items to be supervised by adults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DA63B2" w:rsidRDefault="002C5F0E" w:rsidP="0074749C">
            <w:pPr>
              <w:rPr>
                <w:sz w:val="20"/>
                <w:szCs w:val="20"/>
              </w:rPr>
            </w:pPr>
          </w:p>
        </w:tc>
      </w:tr>
      <w:tr w:rsidR="00370A7E" w:rsidRPr="001C60E8" w14:paraId="4B8ED890" w14:textId="77777777" w:rsidTr="00D30D41">
        <w:trPr>
          <w:trHeight w:val="678"/>
        </w:trPr>
        <w:tc>
          <w:tcPr>
            <w:tcW w:w="2840" w:type="dxa"/>
            <w:shd w:val="clear" w:color="auto" w:fill="auto"/>
          </w:tcPr>
          <w:p w14:paraId="57A6E907" w14:textId="2D409C94" w:rsidR="00433940" w:rsidRDefault="00370A7E" w:rsidP="00D30D4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Tentage, guy lines, trip hazards, Items stored at low level</w:t>
            </w:r>
            <w:r w:rsidRPr="00DA63B2">
              <w:rPr>
                <w:sz w:val="20"/>
                <w:szCs w:val="20"/>
              </w:rPr>
              <w:t xml:space="preserve"> </w:t>
            </w:r>
            <w:r w:rsidR="00433940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</w:p>
          <w:p w14:paraId="75B70B21" w14:textId="33E9A8A0" w:rsidR="00370A7E" w:rsidRPr="00DA63B2" w:rsidRDefault="00370A7E" w:rsidP="00433940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Tripping o</w:t>
            </w:r>
            <w:r w:rsidR="00433940">
              <w:rPr>
                <w:sz w:val="20"/>
                <w:szCs w:val="20"/>
              </w:rPr>
              <w:t>n</w:t>
            </w:r>
            <w:r w:rsidRPr="00DA63B2">
              <w:rPr>
                <w:sz w:val="20"/>
                <w:szCs w:val="20"/>
              </w:rPr>
              <w:t xml:space="preserve"> guy lines and tent pegs, boxes, natural items</w:t>
            </w:r>
          </w:p>
        </w:tc>
        <w:tc>
          <w:tcPr>
            <w:tcW w:w="1556" w:type="dxa"/>
            <w:shd w:val="clear" w:color="auto" w:fill="auto"/>
          </w:tcPr>
          <w:p w14:paraId="0A32F1B8" w14:textId="77777777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6066BE52" w14:textId="142F9F9C" w:rsidR="00370A7E" w:rsidRPr="00DA63B2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Instruct and enforce “No running” rules around tents and inside mess tents / marquees.</w:t>
            </w:r>
          </w:p>
          <w:p w14:paraId="121BF893" w14:textId="020ADBA6" w:rsidR="002E11D0" w:rsidRDefault="00370A7E" w:rsidP="00D30D41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oose play areas clear of obstructions, sharp items, rabbit holes, rocks, log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or remove obstructions.</w:t>
            </w:r>
          </w:p>
          <w:p w14:paraId="7E9472B0" w14:textId="24EC8BC0" w:rsidR="00370A7E" w:rsidRPr="00DA63B2" w:rsidRDefault="002E11D0" w:rsidP="00D30D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 any obst</w:t>
            </w:r>
            <w:r w:rsidR="0074261C">
              <w:rPr>
                <w:sz w:val="20"/>
                <w:szCs w:val="20"/>
              </w:rPr>
              <w:t>acles</w:t>
            </w:r>
            <w:r>
              <w:rPr>
                <w:sz w:val="20"/>
                <w:szCs w:val="20"/>
              </w:rPr>
              <w:t xml:space="preserve"> so clearly visible. </w:t>
            </w:r>
          </w:p>
          <w:p w14:paraId="57972D00" w14:textId="0EDEE636" w:rsidR="00370A7E" w:rsidRPr="00DA63B2" w:rsidRDefault="00370A7E" w:rsidP="00D164E9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Keep away from thistles / stinging nettles / barbed fence wire / ponds.  Keep </w:t>
            </w:r>
            <w:r w:rsidR="00D164E9">
              <w:rPr>
                <w:sz w:val="20"/>
                <w:szCs w:val="20"/>
              </w:rPr>
              <w:t>young people</w:t>
            </w:r>
            <w:r w:rsidRPr="00DA63B2">
              <w:rPr>
                <w:sz w:val="20"/>
                <w:szCs w:val="20"/>
              </w:rPr>
              <w:t xml:space="preserve"> out of ditches </w:t>
            </w:r>
            <w:proofErr w:type="spellStart"/>
            <w:r w:rsidRPr="00DA63B2">
              <w:rPr>
                <w:sz w:val="20"/>
                <w:szCs w:val="20"/>
              </w:rPr>
              <w:t>etc</w:t>
            </w:r>
            <w:proofErr w:type="spellEnd"/>
            <w:r w:rsidRPr="00DA63B2">
              <w:rPr>
                <w:sz w:val="20"/>
                <w:szCs w:val="20"/>
              </w:rPr>
              <w:t xml:space="preserve"> if unsupervised.</w:t>
            </w:r>
          </w:p>
        </w:tc>
        <w:tc>
          <w:tcPr>
            <w:tcW w:w="4382" w:type="dxa"/>
            <w:shd w:val="clear" w:color="auto" w:fill="auto"/>
          </w:tcPr>
          <w:p w14:paraId="5DA63011" w14:textId="77777777" w:rsidR="00370A7E" w:rsidRPr="00DA63B2" w:rsidRDefault="00370A7E" w:rsidP="00D30D41">
            <w:pPr>
              <w:rPr>
                <w:sz w:val="20"/>
                <w:szCs w:val="20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6F5719B" w14:textId="6CAE1BA4" w:rsidR="003C336D" w:rsidRPr="00DA63B2" w:rsidRDefault="00F26596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>Mallets striking Tent pegs</w:t>
            </w:r>
            <w:r w:rsidR="0028776B" w:rsidRPr="00DA63B2">
              <w:rPr>
                <w:b/>
                <w:sz w:val="20"/>
                <w:szCs w:val="20"/>
              </w:rPr>
              <w:t xml:space="preserve"> – </w:t>
            </w:r>
          </w:p>
          <w:p w14:paraId="3336A20B" w14:textId="77777777" w:rsidR="0028776B" w:rsidRPr="00DA63B2" w:rsidRDefault="0028776B" w:rsidP="0028776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lippage of mallet</w:t>
            </w:r>
          </w:p>
          <w:p w14:paraId="108E073E" w14:textId="51F350FE" w:rsidR="0028776B" w:rsidRPr="00DA63B2" w:rsidRDefault="0028776B" w:rsidP="0028776B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ruck by mallet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DA63B2" w:rsidRDefault="003C336D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AE16A1B" w14:textId="0D095928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dults to supervise</w:t>
            </w:r>
            <w:r w:rsidR="007B6BE0" w:rsidRPr="00DA63B2">
              <w:rPr>
                <w:sz w:val="20"/>
                <w:szCs w:val="20"/>
              </w:rPr>
              <w:t xml:space="preserve"> activity and </w:t>
            </w:r>
            <w:r w:rsidRPr="00DA63B2">
              <w:rPr>
                <w:sz w:val="20"/>
                <w:szCs w:val="20"/>
              </w:rPr>
              <w:t xml:space="preserve">to check mallet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in good condition and not loose or split.</w:t>
            </w:r>
            <w:r w:rsidR="007B6BE0" w:rsidRPr="00DA63B2">
              <w:rPr>
                <w:sz w:val="20"/>
                <w:szCs w:val="20"/>
              </w:rPr>
              <w:t xml:space="preserve">  Instruction on how to correctly put pegs in.</w:t>
            </w:r>
          </w:p>
          <w:p w14:paraId="24B05CEF" w14:textId="3B6D18F4" w:rsidR="005118C5" w:rsidRPr="00DA63B2" w:rsidRDefault="005118C5" w:rsidP="005118C5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Check tent pegs </w:t>
            </w:r>
            <w:r w:rsidR="007B6BE0" w:rsidRPr="00DA63B2">
              <w:rPr>
                <w:sz w:val="20"/>
                <w:szCs w:val="20"/>
              </w:rPr>
              <w:t xml:space="preserve">are </w:t>
            </w:r>
            <w:r w:rsidRPr="00DA63B2">
              <w:rPr>
                <w:sz w:val="20"/>
                <w:szCs w:val="20"/>
              </w:rPr>
              <w:t>suitable size and condition for the tent guy.</w:t>
            </w:r>
          </w:p>
          <w:p w14:paraId="651DD55D" w14:textId="61316120" w:rsidR="00AC0D0E" w:rsidRPr="00DA63B2" w:rsidRDefault="00D164E9" w:rsidP="007B6B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other young people </w:t>
            </w:r>
            <w:r w:rsidR="00AC0D0E" w:rsidRPr="00DA63B2">
              <w:rPr>
                <w:sz w:val="20"/>
                <w:szCs w:val="20"/>
              </w:rPr>
              <w:t>are standing safely away</w:t>
            </w:r>
            <w:r w:rsidR="007B6BE0" w:rsidRPr="00DA63B2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DA63B2" w:rsidRDefault="003C336D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DF3D34" w:rsidRPr="001C60E8" w14:paraId="37FED279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C64E6B1" w14:textId="4CF8C9C8" w:rsidR="00DF3D34" w:rsidRDefault="00DF3D34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eeping facilities</w:t>
            </w:r>
            <w:r w:rsidR="00F047AC">
              <w:rPr>
                <w:b/>
                <w:sz w:val="20"/>
                <w:szCs w:val="20"/>
              </w:rPr>
              <w:t xml:space="preserve"> -</w:t>
            </w:r>
          </w:p>
          <w:p w14:paraId="1906F669" w14:textId="1F459F30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Safeguarding issues</w:t>
            </w:r>
          </w:p>
        </w:tc>
        <w:tc>
          <w:tcPr>
            <w:tcW w:w="1556" w:type="dxa"/>
            <w:shd w:val="clear" w:color="auto" w:fill="auto"/>
          </w:tcPr>
          <w:p w14:paraId="3B27D783" w14:textId="1F09544D" w:rsidR="00DF3D34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3AAE0283" w14:textId="77777777" w:rsidR="00DF3D34" w:rsidRDefault="00BF0AB0" w:rsidP="002E11D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sleeping facilities provide appropriate </w:t>
            </w:r>
            <w:r w:rsidR="002E11D0">
              <w:rPr>
                <w:sz w:val="20"/>
                <w:szCs w:val="20"/>
              </w:rPr>
              <w:t xml:space="preserve">division </w:t>
            </w:r>
            <w:r>
              <w:rPr>
                <w:sz w:val="20"/>
                <w:szCs w:val="20"/>
              </w:rPr>
              <w:t>of adults and YP.</w:t>
            </w:r>
          </w:p>
          <w:p w14:paraId="213C2D93" w14:textId="77777777" w:rsidR="008C2C09" w:rsidRDefault="008C2C09" w:rsidP="002E11D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sleeping arrangements for young people with young people and parents to ensure everyone</w:t>
            </w:r>
            <w:r w:rsidR="0074261C">
              <w:rPr>
                <w:sz w:val="20"/>
                <w:szCs w:val="20"/>
              </w:rPr>
              <w:t xml:space="preserve"> is</w:t>
            </w:r>
            <w:r>
              <w:rPr>
                <w:sz w:val="20"/>
                <w:szCs w:val="20"/>
              </w:rPr>
              <w:t xml:space="preserve"> happy with plans. </w:t>
            </w:r>
          </w:p>
          <w:p w14:paraId="02838D5E" w14:textId="1CAD31ED" w:rsidR="001C63AB" w:rsidRPr="00DA63B2" w:rsidRDefault="001C63AB" w:rsidP="002E11D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young people can safely enter and exit their tents without causing harm.</w:t>
            </w:r>
            <w:bookmarkStart w:id="0" w:name="_GoBack"/>
            <w:bookmarkEnd w:id="0"/>
          </w:p>
        </w:tc>
        <w:tc>
          <w:tcPr>
            <w:tcW w:w="4382" w:type="dxa"/>
            <w:shd w:val="clear" w:color="auto" w:fill="auto"/>
          </w:tcPr>
          <w:p w14:paraId="0BD2FB49" w14:textId="77777777" w:rsidR="00DF3D34" w:rsidRPr="00DA63B2" w:rsidRDefault="00DF3D34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70A7E" w:rsidRPr="001C60E8" w14:paraId="7253301C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38CA303" w14:textId="2D37D798" w:rsidR="00370A7E" w:rsidRDefault="00370A7E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od</w:t>
            </w:r>
            <w:r w:rsidR="00F047AC">
              <w:rPr>
                <w:b/>
                <w:sz w:val="20"/>
                <w:szCs w:val="20"/>
              </w:rPr>
              <w:t xml:space="preserve"> – </w:t>
            </w:r>
          </w:p>
          <w:p w14:paraId="3F0FE0C2" w14:textId="5CED0851" w:rsidR="00F047AC" w:rsidRPr="00F047AC" w:rsidRDefault="00F047AC" w:rsidP="002A3BE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047AC">
              <w:rPr>
                <w:sz w:val="20"/>
                <w:szCs w:val="20"/>
              </w:rPr>
              <w:t>Food poisoning</w:t>
            </w:r>
          </w:p>
        </w:tc>
        <w:tc>
          <w:tcPr>
            <w:tcW w:w="1556" w:type="dxa"/>
            <w:shd w:val="clear" w:color="auto" w:fill="auto"/>
          </w:tcPr>
          <w:p w14:paraId="5F2E3A2E" w14:textId="79E98397" w:rsidR="00370A7E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</w:tc>
        <w:tc>
          <w:tcPr>
            <w:tcW w:w="6673" w:type="dxa"/>
            <w:shd w:val="clear" w:color="auto" w:fill="auto"/>
          </w:tcPr>
          <w:p w14:paraId="6E09CF06" w14:textId="77777777" w:rsidR="00370A7E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menu to suit facilities available.</w:t>
            </w:r>
          </w:p>
          <w:p w14:paraId="567C9A78" w14:textId="77777777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correct storage of food.</w:t>
            </w:r>
          </w:p>
          <w:p w14:paraId="558F6BBD" w14:textId="6FE1BAD3" w:rsidR="00655BBF" w:rsidRDefault="00655BBF" w:rsidP="005118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HQ guidance on </w:t>
            </w:r>
            <w:hyperlink r:id="rId9" w:history="1">
              <w:r w:rsidR="002B26B7">
                <w:rPr>
                  <w:rStyle w:val="Hyperlink"/>
                  <w:sz w:val="20"/>
                  <w:szCs w:val="20"/>
                </w:rPr>
                <w:t>Food Safety</w:t>
              </w:r>
            </w:hyperlink>
          </w:p>
          <w:p w14:paraId="0B7AF066" w14:textId="7DA3874F" w:rsidR="00655BBF" w:rsidRPr="00DA63B2" w:rsidRDefault="00F55924" w:rsidP="002E11D0">
            <w:pPr>
              <w:rPr>
                <w:sz w:val="20"/>
                <w:szCs w:val="20"/>
              </w:rPr>
            </w:pPr>
            <w:r w:rsidRPr="001E059D">
              <w:rPr>
                <w:sz w:val="20"/>
                <w:szCs w:val="20"/>
              </w:rPr>
              <w:t xml:space="preserve">All to clean hands thoroughly before </w:t>
            </w:r>
            <w:r w:rsidR="002E11D0">
              <w:rPr>
                <w:sz w:val="20"/>
                <w:szCs w:val="20"/>
              </w:rPr>
              <w:t xml:space="preserve">and after food </w:t>
            </w:r>
            <w:r w:rsidRPr="001E059D">
              <w:rPr>
                <w:sz w:val="20"/>
                <w:szCs w:val="20"/>
              </w:rPr>
              <w:t xml:space="preserve">preparing </w:t>
            </w:r>
            <w:r w:rsidR="002E11D0">
              <w:rPr>
                <w:sz w:val="20"/>
                <w:szCs w:val="20"/>
              </w:rPr>
              <w:t>and before</w:t>
            </w:r>
            <w:r w:rsidR="002E11D0" w:rsidRPr="001E059D">
              <w:rPr>
                <w:sz w:val="20"/>
                <w:szCs w:val="20"/>
              </w:rPr>
              <w:t xml:space="preserve"> </w:t>
            </w:r>
            <w:r w:rsidRPr="001E059D">
              <w:rPr>
                <w:sz w:val="20"/>
                <w:szCs w:val="20"/>
              </w:rPr>
              <w:t>consuming food</w:t>
            </w:r>
            <w:r w:rsidR="00AB7F92">
              <w:rPr>
                <w:sz w:val="20"/>
                <w:szCs w:val="20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6652BEF" w14:textId="77777777" w:rsidR="00370A7E" w:rsidRPr="00DA63B2" w:rsidRDefault="00370A7E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B64423" w:rsidRPr="001C60E8" w14:paraId="1A78056F" w14:textId="77777777" w:rsidTr="00F04781">
        <w:trPr>
          <w:trHeight w:val="698"/>
        </w:trPr>
        <w:tc>
          <w:tcPr>
            <w:tcW w:w="2840" w:type="dxa"/>
          </w:tcPr>
          <w:p w14:paraId="404D1255" w14:textId="77777777" w:rsidR="00B64423" w:rsidRDefault="00B64423" w:rsidP="00F04781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Tables – </w:t>
            </w:r>
          </w:p>
          <w:p w14:paraId="67C52D01" w14:textId="77777777" w:rsidR="00B64423" w:rsidRPr="001E059D" w:rsidRDefault="00B64423" w:rsidP="00F04781">
            <w:pPr>
              <w:rPr>
                <w:rFonts w:cs="Arial"/>
                <w:sz w:val="20"/>
                <w:szCs w:val="20"/>
              </w:rPr>
            </w:pPr>
            <w:r w:rsidRPr="001E059D">
              <w:rPr>
                <w:rFonts w:cs="Arial"/>
                <w:sz w:val="20"/>
                <w:szCs w:val="20"/>
              </w:rPr>
              <w:t>Risk of collapse during cooking and activity</w:t>
            </w:r>
          </w:p>
        </w:tc>
        <w:tc>
          <w:tcPr>
            <w:tcW w:w="1556" w:type="dxa"/>
          </w:tcPr>
          <w:p w14:paraId="125C6F4F" w14:textId="77777777" w:rsidR="00B64423" w:rsidRPr="00DA63B2" w:rsidRDefault="00B64423" w:rsidP="00F047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7F26EB68" w14:textId="77777777" w:rsidR="00B64423" w:rsidRPr="00AB7F92" w:rsidRDefault="00B64423" w:rsidP="00F04781">
            <w:pPr>
              <w:rPr>
                <w:rFonts w:cs="Arial"/>
                <w:sz w:val="20"/>
                <w:szCs w:val="20"/>
              </w:rPr>
            </w:pPr>
            <w:r w:rsidRPr="00AB7F92">
              <w:rPr>
                <w:sz w:val="20"/>
                <w:szCs w:val="20"/>
              </w:rPr>
              <w:t xml:space="preserve">Check tables are properly and safely put up, </w:t>
            </w:r>
            <w:proofErr w:type="spellStart"/>
            <w:r w:rsidRPr="00AB7F92">
              <w:rPr>
                <w:sz w:val="20"/>
                <w:szCs w:val="20"/>
              </w:rPr>
              <w:t>eg</w:t>
            </w:r>
            <w:proofErr w:type="spellEnd"/>
            <w:r w:rsidRPr="00AB7F92">
              <w:rPr>
                <w:sz w:val="20"/>
                <w:szCs w:val="20"/>
              </w:rPr>
              <w:t>: legs locked, trestles stable, put small table feet on boards if used on grass, ensure level and stable.</w:t>
            </w:r>
          </w:p>
        </w:tc>
        <w:tc>
          <w:tcPr>
            <w:tcW w:w="4382" w:type="dxa"/>
            <w:shd w:val="clear" w:color="auto" w:fill="auto"/>
          </w:tcPr>
          <w:p w14:paraId="13220073" w14:textId="77777777" w:rsidR="00B64423" w:rsidRPr="00DA63B2" w:rsidRDefault="00B64423" w:rsidP="00F04781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100243FD" w14:textId="77777777" w:rsidTr="002A587B">
        <w:trPr>
          <w:trHeight w:val="698"/>
        </w:trPr>
        <w:tc>
          <w:tcPr>
            <w:tcW w:w="2840" w:type="dxa"/>
          </w:tcPr>
          <w:p w14:paraId="3A52D4F4" w14:textId="053EC44A" w:rsidR="008429C5" w:rsidRPr="00DA63B2" w:rsidRDefault="008429C5" w:rsidP="008429C5">
            <w:pPr>
              <w:rPr>
                <w:rFonts w:cs="Arial"/>
                <w:b/>
                <w:sz w:val="20"/>
                <w:szCs w:val="20"/>
              </w:rPr>
            </w:pPr>
            <w:r w:rsidRPr="00DA63B2">
              <w:rPr>
                <w:rFonts w:cs="Arial"/>
                <w:b/>
                <w:sz w:val="20"/>
                <w:szCs w:val="20"/>
              </w:rPr>
              <w:lastRenderedPageBreak/>
              <w:t>LPG gas bottles</w:t>
            </w:r>
          </w:p>
          <w:p w14:paraId="16C068B7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hoses and cooking equipment</w:t>
            </w:r>
          </w:p>
          <w:p w14:paraId="76DAACFC" w14:textId="451DE190" w:rsidR="00F047AC" w:rsidRPr="00DA63B2" w:rsidRDefault="00F047AC" w:rsidP="00F047AC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kage of gas</w:t>
            </w:r>
            <w:r w:rsidR="00BC4E57">
              <w:rPr>
                <w:rFonts w:cs="Arial"/>
                <w:sz w:val="20"/>
                <w:szCs w:val="20"/>
              </w:rPr>
              <w:t xml:space="preserve">, </w:t>
            </w:r>
            <w:r w:rsidRPr="00DA63B2">
              <w:rPr>
                <w:rFonts w:cs="Arial"/>
                <w:sz w:val="20"/>
                <w:szCs w:val="20"/>
              </w:rPr>
              <w:t>fire</w:t>
            </w:r>
            <w:r w:rsidR="00BC4E57">
              <w:rPr>
                <w:rFonts w:cs="Arial"/>
                <w:sz w:val="20"/>
                <w:szCs w:val="20"/>
              </w:rPr>
              <w:t xml:space="preserve"> and </w:t>
            </w:r>
            <w:hyperlink r:id="rId10" w:history="1">
              <w:r w:rsidR="00BC4E57" w:rsidRPr="00BC4E57">
                <w:rPr>
                  <w:rStyle w:val="Hyperlink"/>
                  <w:rFonts w:cs="Arial"/>
                  <w:sz w:val="20"/>
                  <w:szCs w:val="20"/>
                </w:rPr>
                <w:t>carbon monoxide</w:t>
              </w:r>
            </w:hyperlink>
            <w:r w:rsidRPr="00DA63B2">
              <w:rPr>
                <w:rFonts w:cs="Arial"/>
                <w:sz w:val="20"/>
                <w:szCs w:val="20"/>
              </w:rPr>
              <w:t>.</w:t>
            </w:r>
          </w:p>
          <w:p w14:paraId="4A6B329E" w14:textId="77777777" w:rsidR="008429C5" w:rsidRPr="00DA63B2" w:rsidRDefault="008429C5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556" w:type="dxa"/>
          </w:tcPr>
          <w:p w14:paraId="3E2B339C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0D81C6BF" w14:textId="1B8E3836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16A46EDF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ses and regulators checked for good condition and hoses are in date – before camp and by leaders during camp.  Hoses secured to kit by hose clips.</w:t>
            </w:r>
          </w:p>
          <w:p w14:paraId="111237AE" w14:textId="6753C908" w:rsidR="00B05EFD" w:rsidRPr="00DA63B2" w:rsidRDefault="002E11D0" w:rsidP="00B05EF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lways use gas stoves </w:t>
            </w:r>
            <w:r w:rsidR="005F46B9">
              <w:rPr>
                <w:rFonts w:cs="Arial"/>
                <w:sz w:val="20"/>
                <w:szCs w:val="20"/>
              </w:rPr>
              <w:t xml:space="preserve">or lamps </w:t>
            </w:r>
            <w:r>
              <w:rPr>
                <w:rFonts w:cs="Arial"/>
                <w:sz w:val="20"/>
                <w:szCs w:val="20"/>
              </w:rPr>
              <w:t xml:space="preserve">in well ventilated areas, outdoors if possible. </w:t>
            </w:r>
            <w:r w:rsidR="00B05EFD" w:rsidRPr="00DA63B2">
              <w:rPr>
                <w:rFonts w:cs="Arial"/>
                <w:sz w:val="20"/>
                <w:szCs w:val="20"/>
              </w:rPr>
              <w:t>LPG cylinders positioned outside tents and doors open during use for good ventilation. Possible use of carbon monoxide monitor.</w:t>
            </w:r>
          </w:p>
          <w:p w14:paraId="02EED399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extinguisher / fire blanket / fire bucket positioned outside tent near to cook area</w:t>
            </w:r>
          </w:p>
          <w:p w14:paraId="4E566BEE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e Alarm &amp; evacuation Procedure set up for the whole camp</w:t>
            </w:r>
          </w:p>
          <w:p w14:paraId="64777B80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heck HQ guidance</w:t>
            </w:r>
            <w:r>
              <w:rPr>
                <w:rFonts w:cs="Arial"/>
                <w:sz w:val="20"/>
                <w:szCs w:val="20"/>
              </w:rPr>
              <w:t xml:space="preserve"> on </w:t>
            </w:r>
            <w:hyperlink r:id="rId11" w:history="1">
              <w:r w:rsidRPr="00B87751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</w:p>
          <w:p w14:paraId="162BF805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Gas cooking and lighting equipment to be used in controlled areas.</w:t>
            </w:r>
          </w:p>
          <w:p w14:paraId="2FD68599" w14:textId="7777777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Extreme care with liquid fuel light systems  used .(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eg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Hurricane lamps)</w:t>
            </w:r>
          </w:p>
          <w:p w14:paraId="46B23DB7" w14:textId="09D0227A" w:rsidR="008429C5" w:rsidRPr="008C2C09" w:rsidRDefault="00B05EFD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Battery torches only in sleeping tents. No smoking or cooking in sleeping tents</w:t>
            </w:r>
          </w:p>
        </w:tc>
        <w:tc>
          <w:tcPr>
            <w:tcW w:w="4382" w:type="dxa"/>
            <w:shd w:val="clear" w:color="auto" w:fill="auto"/>
          </w:tcPr>
          <w:p w14:paraId="3EF6756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5F9064D9" w14:textId="77777777" w:rsidTr="00CD16D5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5852415E" w14:textId="77777777" w:rsidR="00E11BBD" w:rsidRPr="00E11BBD" w:rsidRDefault="00E11BBD" w:rsidP="00E11BBD">
            <w:pPr>
              <w:rPr>
                <w:rFonts w:cs="Arial"/>
                <w:b/>
                <w:sz w:val="20"/>
                <w:szCs w:val="20"/>
              </w:rPr>
            </w:pPr>
            <w:r w:rsidRPr="00E11BBD">
              <w:rPr>
                <w:rFonts w:cs="Arial"/>
                <w:b/>
                <w:sz w:val="20"/>
                <w:szCs w:val="20"/>
              </w:rPr>
              <w:t>Cooking –</w:t>
            </w:r>
          </w:p>
          <w:p w14:paraId="212805F9" w14:textId="66A29740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surfaces</w:t>
            </w:r>
          </w:p>
          <w:p w14:paraId="1779F2E8" w14:textId="77777777" w:rsidR="00E11BBD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Hot liquids,</w:t>
            </w:r>
          </w:p>
          <w:p w14:paraId="72BC63EC" w14:textId="3C6872C4" w:rsidR="007E4EC2" w:rsidRPr="00DA63B2" w:rsidRDefault="00E11BBD" w:rsidP="00E11BB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Cooking fats</w:t>
            </w:r>
          </w:p>
          <w:p w14:paraId="016F2DB4" w14:textId="77777777" w:rsidR="007E4EC2" w:rsidRPr="00DA63B2" w:rsidRDefault="007E4EC2" w:rsidP="008429C5">
            <w:pPr>
              <w:rPr>
                <w:rFonts w:cs="Arial"/>
                <w:sz w:val="20"/>
                <w:szCs w:val="20"/>
              </w:rPr>
            </w:pPr>
          </w:p>
          <w:p w14:paraId="69A06679" w14:textId="679CE1F0" w:rsidR="008429C5" w:rsidRPr="00DA63B2" w:rsidRDefault="00A83AAA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isk of fire </w:t>
            </w:r>
          </w:p>
          <w:p w14:paraId="7EE0E28E" w14:textId="44AD489A" w:rsidR="008429C5" w:rsidRPr="00DA63B2" w:rsidRDefault="00A83AAA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urns</w:t>
            </w:r>
          </w:p>
        </w:tc>
        <w:tc>
          <w:tcPr>
            <w:tcW w:w="1556" w:type="dxa"/>
          </w:tcPr>
          <w:p w14:paraId="65BC45F8" w14:textId="77777777" w:rsidR="00F047AC" w:rsidRPr="00DA63B2" w:rsidRDefault="00F047AC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Young people and leaders </w:t>
            </w:r>
          </w:p>
          <w:p w14:paraId="14604C83" w14:textId="47091E89" w:rsidR="008429C5" w:rsidRPr="00DA63B2" w:rsidRDefault="008429C5" w:rsidP="00F047AC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5D13960E" w14:textId="4B023B78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Mount cooking equipment on safe (non-wobbly) tables. Fire blanket and fire extinguisher </w:t>
            </w:r>
            <w:proofErr w:type="spellStart"/>
            <w:r w:rsidR="002E11D0">
              <w:rPr>
                <w:rFonts w:cs="Arial"/>
                <w:sz w:val="20"/>
                <w:szCs w:val="20"/>
              </w:rPr>
              <w:t>near by</w:t>
            </w:r>
            <w:proofErr w:type="spellEnd"/>
            <w:r w:rsidR="002E11D0">
              <w:rPr>
                <w:rFonts w:cs="Arial"/>
                <w:sz w:val="20"/>
                <w:szCs w:val="20"/>
              </w:rPr>
              <w:t xml:space="preserve"> and accessible</w:t>
            </w:r>
            <w:r>
              <w:rPr>
                <w:rFonts w:cs="Arial"/>
                <w:sz w:val="20"/>
                <w:szCs w:val="20"/>
              </w:rPr>
              <w:t xml:space="preserve">. </w:t>
            </w:r>
            <w:r w:rsidRPr="00DA63B2">
              <w:rPr>
                <w:rFonts w:cs="Arial"/>
                <w:sz w:val="20"/>
                <w:szCs w:val="20"/>
              </w:rPr>
              <w:t xml:space="preserve"> Gas fridges-mount level and keep pilot flame vent clear.</w:t>
            </w:r>
          </w:p>
          <w:p w14:paraId="53708155" w14:textId="18036C4B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Keep flames as far away from </w:t>
            </w:r>
            <w:proofErr w:type="spellStart"/>
            <w:r w:rsidR="002E11D0">
              <w:rPr>
                <w:rFonts w:cs="Arial"/>
                <w:sz w:val="20"/>
                <w:szCs w:val="20"/>
              </w:rPr>
              <w:t>famable</w:t>
            </w:r>
            <w:proofErr w:type="spellEnd"/>
            <w:r w:rsidR="002E11D0">
              <w:rPr>
                <w:rFonts w:cs="Arial"/>
                <w:sz w:val="20"/>
                <w:szCs w:val="20"/>
              </w:rPr>
              <w:t xml:space="preserve"> (shelter/</w:t>
            </w:r>
            <w:r w:rsidRPr="00DA63B2">
              <w:rPr>
                <w:rFonts w:cs="Arial"/>
                <w:sz w:val="20"/>
                <w:szCs w:val="20"/>
              </w:rPr>
              <w:t>tent sides</w:t>
            </w:r>
            <w:r w:rsidR="002E11D0">
              <w:rPr>
                <w:rFonts w:cs="Arial"/>
                <w:sz w:val="20"/>
                <w:szCs w:val="20"/>
              </w:rPr>
              <w:t>)</w:t>
            </w:r>
            <w:r w:rsidRPr="00DA63B2">
              <w:rPr>
                <w:rFonts w:cs="Arial"/>
                <w:sz w:val="20"/>
                <w:szCs w:val="20"/>
              </w:rPr>
              <w:t xml:space="preserve"> as </w:t>
            </w:r>
            <w:r w:rsidR="002E11D0">
              <w:rPr>
                <w:rFonts w:cs="Arial"/>
                <w:sz w:val="20"/>
                <w:szCs w:val="20"/>
              </w:rPr>
              <w:t xml:space="preserve">much as </w:t>
            </w:r>
            <w:r w:rsidRPr="00DA63B2">
              <w:rPr>
                <w:rFonts w:cs="Arial"/>
                <w:sz w:val="20"/>
                <w:szCs w:val="20"/>
              </w:rPr>
              <w:t>possible.  Use a guard where available.</w:t>
            </w:r>
          </w:p>
          <w:p w14:paraId="148BC604" w14:textId="4EBDCD67" w:rsidR="00B05EFD" w:rsidRPr="00DA63B2" w:rsidRDefault="00B05EFD" w:rsidP="00B05EF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eep cooking area clear of</w:t>
            </w:r>
            <w:r w:rsidRPr="00DA63B2">
              <w:rPr>
                <w:rFonts w:cs="Arial"/>
                <w:sz w:val="20"/>
                <w:szCs w:val="20"/>
              </w:rPr>
              <w:t xml:space="preserve"> obstructions and </w:t>
            </w:r>
            <w:r w:rsidR="00326A50">
              <w:rPr>
                <w:rFonts w:cs="Arial"/>
                <w:sz w:val="20"/>
                <w:szCs w:val="20"/>
              </w:rPr>
              <w:t>young people</w:t>
            </w:r>
            <w:r w:rsidR="008C2C09">
              <w:rPr>
                <w:rFonts w:cs="Arial"/>
                <w:sz w:val="20"/>
                <w:szCs w:val="20"/>
              </w:rPr>
              <w:t xml:space="preserve"> (unless designated to help.</w:t>
            </w:r>
          </w:p>
          <w:p w14:paraId="4D63F8DC" w14:textId="42530421" w:rsidR="008429C5" w:rsidRPr="008C2C09" w:rsidRDefault="00B05EFD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irst aid kit in camp –call First Aid leader if required.</w:t>
            </w:r>
          </w:p>
        </w:tc>
        <w:tc>
          <w:tcPr>
            <w:tcW w:w="4382" w:type="dxa"/>
            <w:shd w:val="clear" w:color="auto" w:fill="auto"/>
          </w:tcPr>
          <w:p w14:paraId="0F4EDD67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F7185" w:rsidRPr="001C60E8" w14:paraId="217DDBCB" w14:textId="77777777" w:rsidTr="00CD16D5">
        <w:trPr>
          <w:trHeight w:val="698"/>
        </w:trPr>
        <w:tc>
          <w:tcPr>
            <w:tcW w:w="2840" w:type="dxa"/>
            <w:tcBorders>
              <w:bottom w:val="nil"/>
            </w:tcBorders>
          </w:tcPr>
          <w:p w14:paraId="7E1B5862" w14:textId="66668458" w:rsidR="008F7185" w:rsidRDefault="008F7185" w:rsidP="00E11BBD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Lightweight cooking equipment –</w:t>
            </w:r>
          </w:p>
          <w:p w14:paraId="6A0C4EE3" w14:textId="77777777" w:rsidR="0072296C" w:rsidRDefault="008F7185" w:rsidP="00E11BBD">
            <w:pPr>
              <w:rPr>
                <w:rFonts w:cs="Arial"/>
                <w:sz w:val="20"/>
                <w:szCs w:val="20"/>
              </w:rPr>
            </w:pPr>
            <w:r w:rsidRPr="008F7185">
              <w:rPr>
                <w:rFonts w:cs="Arial"/>
                <w:sz w:val="20"/>
                <w:szCs w:val="20"/>
              </w:rPr>
              <w:t xml:space="preserve">Risk of fire, </w:t>
            </w:r>
          </w:p>
          <w:p w14:paraId="2D6A69B8" w14:textId="6CDBE492" w:rsidR="008F7185" w:rsidRPr="008F7185" w:rsidRDefault="004D0446" w:rsidP="00E11BBD">
            <w:pPr>
              <w:rPr>
                <w:rFonts w:cs="Arial"/>
                <w:sz w:val="20"/>
                <w:szCs w:val="20"/>
              </w:rPr>
            </w:pPr>
            <w:hyperlink r:id="rId12" w:history="1">
              <w:r w:rsidR="008F7185" w:rsidRPr="0072296C">
                <w:rPr>
                  <w:rStyle w:val="Hyperlink"/>
                  <w:rFonts w:cs="Arial"/>
                  <w:sz w:val="20"/>
                  <w:szCs w:val="20"/>
                </w:rPr>
                <w:t>Carbon monoxide</w:t>
              </w:r>
            </w:hyperlink>
          </w:p>
          <w:p w14:paraId="704CE6BE" w14:textId="4632FEEB" w:rsidR="008F7185" w:rsidRPr="00E11BBD" w:rsidRDefault="008F7185" w:rsidP="00E11BBD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556" w:type="dxa"/>
          </w:tcPr>
          <w:p w14:paraId="513CFE75" w14:textId="77777777" w:rsidR="008F7185" w:rsidRPr="00DA63B2" w:rsidRDefault="008F7185" w:rsidP="00F047A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3294BDAE" w14:textId="77777777" w:rsidR="00326A50" w:rsidRDefault="008F7185" w:rsidP="008F718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o</w:t>
            </w:r>
            <w:r w:rsidRPr="00DA63B2">
              <w:rPr>
                <w:rFonts w:cs="Arial"/>
                <w:sz w:val="20"/>
                <w:szCs w:val="20"/>
              </w:rPr>
              <w:t xml:space="preserve"> cooking in sleeping tents</w:t>
            </w:r>
            <w:r>
              <w:rPr>
                <w:rFonts w:cs="Arial"/>
                <w:sz w:val="20"/>
                <w:szCs w:val="20"/>
              </w:rPr>
              <w:t xml:space="preserve"> – what other shelter/shade from wind and weather</w:t>
            </w:r>
            <w:r w:rsidR="00326A50">
              <w:rPr>
                <w:rFonts w:cs="Arial"/>
                <w:sz w:val="20"/>
                <w:szCs w:val="20"/>
              </w:rPr>
              <w:t xml:space="preserve"> can be used to discourage this?</w:t>
            </w:r>
          </w:p>
          <w:p w14:paraId="7260FF96" w14:textId="487E84B9" w:rsidR="008F7185" w:rsidRDefault="008F7185" w:rsidP="008F718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learly explain the dangers to all users, both YP and adults.</w:t>
            </w:r>
          </w:p>
          <w:p w14:paraId="2BFABD06" w14:textId="6C2CCD9A" w:rsidR="008F7185" w:rsidRPr="00DA63B2" w:rsidRDefault="008F7185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Check HQ guidance on </w:t>
            </w:r>
            <w:hyperlink r:id="rId13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Safe use of Gas</w:t>
              </w:r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4" w:history="1">
              <w:proofErr w:type="spellStart"/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Trangias</w:t>
              </w:r>
              <w:proofErr w:type="spellEnd"/>
            </w:hyperlink>
            <w:r>
              <w:rPr>
                <w:rFonts w:cs="Arial"/>
                <w:sz w:val="20"/>
                <w:szCs w:val="20"/>
              </w:rPr>
              <w:t xml:space="preserve"> and </w:t>
            </w:r>
            <w:hyperlink r:id="rId15" w:history="1">
              <w:r w:rsidRPr="0078411E">
                <w:rPr>
                  <w:rStyle w:val="Hyperlink"/>
                  <w:rFonts w:cs="Arial"/>
                  <w:sz w:val="20"/>
                  <w:szCs w:val="20"/>
                </w:rPr>
                <w:t>Aerosol</w:t>
              </w:r>
            </w:hyperlink>
            <w:r>
              <w:rPr>
                <w:rFonts w:cs="Arial"/>
                <w:sz w:val="20"/>
                <w:szCs w:val="20"/>
              </w:rPr>
              <w:t xml:space="preserve"> stoves.  </w:t>
            </w:r>
          </w:p>
        </w:tc>
        <w:tc>
          <w:tcPr>
            <w:tcW w:w="4382" w:type="dxa"/>
            <w:shd w:val="clear" w:color="auto" w:fill="auto"/>
          </w:tcPr>
          <w:p w14:paraId="4D3265F2" w14:textId="77777777" w:rsidR="008F7185" w:rsidRPr="00DA63B2" w:rsidRDefault="008F718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E11BBD" w:rsidRPr="001C60E8" w14:paraId="021863D8" w14:textId="77777777" w:rsidTr="009112FD">
        <w:trPr>
          <w:trHeight w:val="698"/>
        </w:trPr>
        <w:tc>
          <w:tcPr>
            <w:tcW w:w="2840" w:type="dxa"/>
            <w:shd w:val="clear" w:color="auto" w:fill="auto"/>
          </w:tcPr>
          <w:p w14:paraId="498373B7" w14:textId="1354646B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sing </w:t>
            </w:r>
            <w:r w:rsidR="00A83AAA">
              <w:rPr>
                <w:b/>
                <w:sz w:val="20"/>
                <w:szCs w:val="20"/>
              </w:rPr>
              <w:t xml:space="preserve">Open </w:t>
            </w:r>
            <w:r>
              <w:rPr>
                <w:b/>
                <w:sz w:val="20"/>
                <w:szCs w:val="20"/>
              </w:rPr>
              <w:t>Fires</w:t>
            </w:r>
            <w:r w:rsidR="00E11BBD" w:rsidRPr="00DA63B2">
              <w:rPr>
                <w:sz w:val="20"/>
                <w:szCs w:val="20"/>
              </w:rPr>
              <w:t xml:space="preserve"> – </w:t>
            </w:r>
          </w:p>
          <w:p w14:paraId="030A222C" w14:textId="77777777" w:rsidR="0052300B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A08182D" w14:textId="0C7958B7" w:rsidR="00E11BBD" w:rsidRPr="00DA63B2" w:rsidRDefault="0052300B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="00E11BBD" w:rsidRPr="00DA63B2">
              <w:rPr>
                <w:sz w:val="20"/>
                <w:szCs w:val="20"/>
              </w:rPr>
              <w:t>isk of burns from mistakes or misuse.</w:t>
            </w:r>
          </w:p>
          <w:p w14:paraId="239478CD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</w:tcPr>
          <w:p w14:paraId="11EB0D18" w14:textId="77777777" w:rsidR="00E11BBD" w:rsidRPr="00DA63B2" w:rsidRDefault="00E11BBD" w:rsidP="009112FD">
            <w:pPr>
              <w:rPr>
                <w:color w:val="FF0000"/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  <w:r w:rsidRPr="00DA63B2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74159ACC" w14:textId="2EAC5609" w:rsidR="003F481A" w:rsidRDefault="00E11BBD" w:rsidP="003F481A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Restrict a</w:t>
            </w:r>
            <w:r>
              <w:rPr>
                <w:sz w:val="20"/>
                <w:szCs w:val="20"/>
              </w:rPr>
              <w:t xml:space="preserve">ccess </w:t>
            </w:r>
            <w:r w:rsidRPr="00DA63B2">
              <w:rPr>
                <w:sz w:val="20"/>
                <w:szCs w:val="20"/>
              </w:rPr>
              <w:t xml:space="preserve">by using in a defined area. Leaders </w:t>
            </w:r>
            <w:r w:rsidR="00031277">
              <w:rPr>
                <w:sz w:val="20"/>
                <w:szCs w:val="20"/>
              </w:rPr>
              <w:t>to</w:t>
            </w:r>
            <w:r w:rsidRPr="00DA63B2">
              <w:rPr>
                <w:sz w:val="20"/>
                <w:szCs w:val="20"/>
              </w:rPr>
              <w:t xml:space="preserve"> supervise </w:t>
            </w:r>
            <w:r w:rsidR="00326A50">
              <w:rPr>
                <w:sz w:val="20"/>
                <w:szCs w:val="20"/>
              </w:rPr>
              <w:t>young people</w:t>
            </w:r>
            <w:r w:rsidR="00031277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>when they’re using hot items</w:t>
            </w:r>
            <w:r>
              <w:rPr>
                <w:sz w:val="20"/>
                <w:szCs w:val="20"/>
              </w:rPr>
              <w:t>.</w:t>
            </w:r>
            <w:r w:rsidR="00031277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Consider appropriate Group size.</w:t>
            </w:r>
          </w:p>
          <w:p w14:paraId="7BE078D8" w14:textId="77777777" w:rsidR="003F481A" w:rsidRPr="00E66A1F" w:rsidRDefault="003F481A" w:rsidP="003F481A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 area around the fire free of trip hazards</w:t>
            </w:r>
          </w:p>
          <w:p w14:paraId="34B01F55" w14:textId="44F9DB97" w:rsidR="00E11BBD" w:rsidRDefault="003F481A" w:rsidP="009112FD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Keep woodpile well away from the fire - at least 2 metres</w:t>
            </w:r>
          </w:p>
          <w:p w14:paraId="02816017" w14:textId="1ECB0C83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Brief </w:t>
            </w:r>
            <w:r w:rsidR="00326A50">
              <w:rPr>
                <w:sz w:val="20"/>
                <w:szCs w:val="20"/>
              </w:rPr>
              <w:t>young people</w:t>
            </w:r>
            <w:r w:rsidRPr="00DA63B2">
              <w:rPr>
                <w:sz w:val="20"/>
                <w:szCs w:val="20"/>
              </w:rPr>
              <w:t xml:space="preserve"> on safe use of </w:t>
            </w:r>
            <w:r>
              <w:rPr>
                <w:sz w:val="20"/>
                <w:szCs w:val="20"/>
              </w:rPr>
              <w:t xml:space="preserve">cooking </w:t>
            </w:r>
            <w:r w:rsidRPr="00DA63B2">
              <w:rPr>
                <w:sz w:val="20"/>
                <w:szCs w:val="20"/>
              </w:rPr>
              <w:t>equipment or fire before use</w:t>
            </w:r>
            <w:r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and on the possible dangers of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. </w:t>
            </w:r>
          </w:p>
          <w:p w14:paraId="6F742FB4" w14:textId="3EBAE692" w:rsidR="00E11BBD" w:rsidRPr="00DA63B2" w:rsidRDefault="00E11BBD" w:rsidP="00911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ve </w:t>
            </w:r>
            <w:r w:rsidRPr="00DA63B2">
              <w:rPr>
                <w:sz w:val="20"/>
                <w:szCs w:val="20"/>
              </w:rPr>
              <w:t xml:space="preserve">rules for </w:t>
            </w:r>
            <w:proofErr w:type="spellStart"/>
            <w:r w:rsidRPr="00DA63B2">
              <w:rPr>
                <w:sz w:val="20"/>
                <w:szCs w:val="20"/>
              </w:rPr>
              <w:t>firelighting</w:t>
            </w:r>
            <w:proofErr w:type="spellEnd"/>
            <w:r w:rsidRPr="00DA63B2">
              <w:rPr>
                <w:sz w:val="20"/>
                <w:szCs w:val="20"/>
              </w:rPr>
              <w:t xml:space="preserve"> including</w:t>
            </w:r>
            <w:r>
              <w:rPr>
                <w:sz w:val="20"/>
                <w:szCs w:val="20"/>
              </w:rPr>
              <w:t xml:space="preserve"> – for example</w:t>
            </w:r>
            <w:r w:rsidRPr="00DA63B2">
              <w:rPr>
                <w:sz w:val="20"/>
                <w:szCs w:val="20"/>
              </w:rPr>
              <w:t>: no picking up burning wood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no throwing objects onto the fire</w:t>
            </w:r>
            <w:r w:rsidR="006664DF">
              <w:rPr>
                <w:sz w:val="20"/>
                <w:szCs w:val="20"/>
              </w:rPr>
              <w:t>;</w:t>
            </w:r>
            <w:r w:rsidRPr="00DA63B2">
              <w:rPr>
                <w:sz w:val="20"/>
                <w:szCs w:val="20"/>
              </w:rPr>
              <w:t xml:space="preserve"> hold wood </w:t>
            </w:r>
            <w:r w:rsidR="006664DF">
              <w:rPr>
                <w:sz w:val="20"/>
                <w:szCs w:val="20"/>
              </w:rPr>
              <w:t xml:space="preserve">at </w:t>
            </w:r>
            <w:r w:rsidRPr="00DA63B2">
              <w:rPr>
                <w:sz w:val="20"/>
                <w:szCs w:val="20"/>
              </w:rPr>
              <w:t xml:space="preserve">one end and </w:t>
            </w:r>
            <w:r w:rsidRPr="00DA63B2">
              <w:rPr>
                <w:sz w:val="20"/>
                <w:szCs w:val="20"/>
              </w:rPr>
              <w:lastRenderedPageBreak/>
              <w:t xml:space="preserve">lower onto the fire with your fingers near the ground. </w:t>
            </w:r>
            <w:r w:rsidR="009D6576" w:rsidRPr="00E66A1F">
              <w:rPr>
                <w:sz w:val="20"/>
                <w:szCs w:val="20"/>
              </w:rPr>
              <w:t xml:space="preserve">No removing wood from the fire once it has been put on.  </w:t>
            </w:r>
          </w:p>
          <w:p w14:paraId="401B0585" w14:textId="232C3C5E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To start a fire only use kindling or bought fire </w:t>
            </w:r>
            <w:proofErr w:type="spellStart"/>
            <w:r w:rsidRPr="00DA63B2">
              <w:rPr>
                <w:sz w:val="20"/>
                <w:szCs w:val="20"/>
              </w:rPr>
              <w:t>lighters</w:t>
            </w:r>
            <w:proofErr w:type="spellEnd"/>
            <w:r w:rsidRPr="00DA63B2">
              <w:rPr>
                <w:sz w:val="20"/>
                <w:szCs w:val="20"/>
              </w:rPr>
              <w:t xml:space="preserve">. Do </w:t>
            </w:r>
            <w:r w:rsidR="006664DF">
              <w:rPr>
                <w:sz w:val="20"/>
                <w:szCs w:val="20"/>
              </w:rPr>
              <w:t>NOT</w:t>
            </w:r>
            <w:r w:rsidRPr="00DA63B2">
              <w:rPr>
                <w:sz w:val="20"/>
                <w:szCs w:val="20"/>
              </w:rPr>
              <w:t xml:space="preserve"> use accelerants on the fire (any substance or mixture that accelerates or speeds the development and escalation of fire) – such as petrol, lighter fuel and other spirits.</w:t>
            </w:r>
          </w:p>
          <w:p w14:paraId="561D8A81" w14:textId="7314A701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void loose clothing around fires – watch out for open coats, sleeves and scarves. Tuck them in and keep coats, hoodies fastened. Tie back loose hair. Do not reach over fires or flames.</w:t>
            </w:r>
          </w:p>
          <w:p w14:paraId="2101A112" w14:textId="6EABB70F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 xml:space="preserve">Make sure there is an </w:t>
            </w:r>
            <w:proofErr w:type="spellStart"/>
            <w:r w:rsidRPr="00DA63B2">
              <w:rPr>
                <w:sz w:val="20"/>
                <w:szCs w:val="20"/>
              </w:rPr>
              <w:t>appropirate</w:t>
            </w:r>
            <w:proofErr w:type="spellEnd"/>
            <w:r w:rsidRPr="00DA63B2">
              <w:rPr>
                <w:sz w:val="20"/>
                <w:szCs w:val="20"/>
              </w:rPr>
              <w:t xml:space="preserve"> first aid kit available and that leader training is up to date. </w:t>
            </w:r>
          </w:p>
          <w:p w14:paraId="783567DE" w14:textId="4C9AA080" w:rsidR="00E11BBD" w:rsidRPr="00DA63B2" w:rsidRDefault="00E11BBD" w:rsidP="009112F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Make sure that cold water is available nearby – there should be at least a bucket, running water is best if possible.</w:t>
            </w:r>
          </w:p>
        </w:tc>
        <w:tc>
          <w:tcPr>
            <w:tcW w:w="4382" w:type="dxa"/>
            <w:shd w:val="clear" w:color="auto" w:fill="auto"/>
          </w:tcPr>
          <w:p w14:paraId="33DEB6D2" w14:textId="77777777" w:rsidR="00E11BBD" w:rsidRPr="00DA63B2" w:rsidRDefault="00E11BBD" w:rsidP="009112F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8429C5" w:rsidRPr="001C60E8" w14:paraId="71B7DC7E" w14:textId="77777777" w:rsidTr="00327708">
        <w:trPr>
          <w:trHeight w:val="698"/>
        </w:trPr>
        <w:tc>
          <w:tcPr>
            <w:tcW w:w="2840" w:type="dxa"/>
            <w:tcBorders>
              <w:left w:val="single" w:sz="6" w:space="0" w:color="auto"/>
              <w:bottom w:val="single" w:sz="6" w:space="0" w:color="auto"/>
            </w:tcBorders>
          </w:tcPr>
          <w:p w14:paraId="4653A6CF" w14:textId="6A196637" w:rsidR="008429C5" w:rsidRPr="009432A4" w:rsidRDefault="009432A4" w:rsidP="008429C5">
            <w:pPr>
              <w:rPr>
                <w:rFonts w:cs="Arial"/>
                <w:b/>
                <w:sz w:val="20"/>
                <w:szCs w:val="20"/>
              </w:rPr>
            </w:pPr>
            <w:r w:rsidRPr="009432A4">
              <w:rPr>
                <w:rFonts w:cs="Arial"/>
                <w:b/>
                <w:sz w:val="20"/>
                <w:szCs w:val="20"/>
              </w:rPr>
              <w:t>Bugs &amp;</w:t>
            </w:r>
            <w:r w:rsidR="008429C5" w:rsidRPr="009432A4">
              <w:rPr>
                <w:rFonts w:cs="Arial"/>
                <w:b/>
                <w:sz w:val="20"/>
                <w:szCs w:val="20"/>
              </w:rPr>
              <w:t xml:space="preserve"> Dirt</w:t>
            </w:r>
            <w:r w:rsidRPr="009432A4">
              <w:rPr>
                <w:rFonts w:cs="Arial"/>
                <w:b/>
                <w:sz w:val="20"/>
                <w:szCs w:val="20"/>
              </w:rPr>
              <w:t xml:space="preserve"> – </w:t>
            </w:r>
          </w:p>
          <w:p w14:paraId="2C1A6A24" w14:textId="0C66A6FF" w:rsidR="009432A4" w:rsidRPr="00DA63B2" w:rsidRDefault="009432A4" w:rsidP="008429C5">
            <w:pPr>
              <w:rPr>
                <w:rFonts w:cs="Arial"/>
                <w:sz w:val="20"/>
                <w:szCs w:val="20"/>
              </w:rPr>
            </w:pPr>
          </w:p>
          <w:p w14:paraId="6B733208" w14:textId="77777777" w:rsidR="008429C5" w:rsidRDefault="008429C5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Dirty utensils</w:t>
            </w:r>
          </w:p>
          <w:p w14:paraId="3213F923" w14:textId="77777777" w:rsidR="00F047AC" w:rsidRDefault="009432A4" w:rsidP="008429C5">
            <w:pPr>
              <w:widowControl/>
              <w:autoSpaceDE/>
              <w:autoSpaceDN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ygiene</w:t>
            </w:r>
            <w:r w:rsidR="00F047AC" w:rsidRPr="00DA63B2">
              <w:rPr>
                <w:rFonts w:cs="Arial"/>
                <w:sz w:val="20"/>
                <w:szCs w:val="20"/>
              </w:rPr>
              <w:t xml:space="preserve"> </w:t>
            </w:r>
          </w:p>
          <w:p w14:paraId="29701A32" w14:textId="4349714E" w:rsidR="009432A4" w:rsidRPr="00DA63B2" w:rsidRDefault="00F047AC" w:rsidP="008429C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Food poisoning</w:t>
            </w:r>
          </w:p>
        </w:tc>
        <w:tc>
          <w:tcPr>
            <w:tcW w:w="1556" w:type="dxa"/>
          </w:tcPr>
          <w:p w14:paraId="4CA9C6A2" w14:textId="23DD6390" w:rsidR="008429C5" w:rsidRPr="00DA63B2" w:rsidRDefault="008429C5" w:rsidP="008429C5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</w:tcPr>
          <w:p w14:paraId="0522187C" w14:textId="67837576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>Leaders ensure good hygiene standards</w:t>
            </w:r>
            <w:r w:rsidR="00E60724">
              <w:rPr>
                <w:rFonts w:cs="Arial"/>
                <w:sz w:val="20"/>
                <w:szCs w:val="20"/>
              </w:rPr>
              <w:t xml:space="preserve"> and brief YP on the importance of maintaining throughout camp</w:t>
            </w:r>
            <w:r w:rsidR="002E11D0">
              <w:rPr>
                <w:rFonts w:cs="Arial"/>
                <w:sz w:val="20"/>
                <w:szCs w:val="20"/>
              </w:rPr>
              <w:t xml:space="preserve"> (identifying specific risks for the location, for example ticks)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14:paraId="380F2ACE" w14:textId="77777777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Wash hands after going to </w:t>
            </w:r>
            <w:proofErr w:type="spellStart"/>
            <w:r w:rsidRPr="00DA63B2">
              <w:rPr>
                <w:rFonts w:cs="Arial"/>
                <w:sz w:val="20"/>
                <w:szCs w:val="20"/>
              </w:rPr>
              <w:t>loo</w:t>
            </w:r>
            <w:proofErr w:type="spellEnd"/>
            <w:r w:rsidRPr="00DA63B2">
              <w:rPr>
                <w:rFonts w:cs="Arial"/>
                <w:sz w:val="20"/>
                <w:szCs w:val="20"/>
              </w:rPr>
              <w:t xml:space="preserve"> and all field activities and before eating.</w:t>
            </w:r>
          </w:p>
          <w:p w14:paraId="03E0A969" w14:textId="0599E519" w:rsidR="008429C5" w:rsidRPr="00DA63B2" w:rsidRDefault="008429C5" w:rsidP="008429C5">
            <w:pPr>
              <w:rPr>
                <w:rFonts w:cs="Arial"/>
                <w:sz w:val="20"/>
                <w:szCs w:val="20"/>
              </w:rPr>
            </w:pPr>
            <w:r w:rsidRPr="00DA63B2">
              <w:rPr>
                <w:rFonts w:cs="Arial"/>
                <w:sz w:val="20"/>
                <w:szCs w:val="20"/>
              </w:rPr>
              <w:t xml:space="preserve">Hand washing area set up and </w:t>
            </w:r>
            <w:r w:rsidR="00E60724">
              <w:rPr>
                <w:rFonts w:cs="Arial"/>
                <w:sz w:val="20"/>
                <w:szCs w:val="20"/>
              </w:rPr>
              <w:t xml:space="preserve">regularly </w:t>
            </w:r>
            <w:r w:rsidRPr="00DA63B2">
              <w:rPr>
                <w:rFonts w:cs="Arial"/>
                <w:sz w:val="20"/>
                <w:szCs w:val="20"/>
              </w:rPr>
              <w:t>maintained by leader team</w:t>
            </w:r>
            <w:r w:rsidR="00E60724">
              <w:rPr>
                <w:rFonts w:cs="Arial"/>
                <w:sz w:val="20"/>
                <w:szCs w:val="20"/>
              </w:rPr>
              <w:t>.</w:t>
            </w:r>
          </w:p>
          <w:p w14:paraId="2835FFDB" w14:textId="1685C841" w:rsidR="008429C5" w:rsidRPr="00326A50" w:rsidRDefault="00E60724" w:rsidP="008429C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Make </w:t>
            </w:r>
            <w:r w:rsidR="008429C5" w:rsidRPr="00DA63B2">
              <w:rPr>
                <w:rFonts w:cs="Arial"/>
                <w:sz w:val="20"/>
                <w:szCs w:val="20"/>
              </w:rPr>
              <w:t xml:space="preserve">sure </w:t>
            </w:r>
            <w:r>
              <w:rPr>
                <w:rFonts w:cs="Arial"/>
                <w:sz w:val="20"/>
                <w:szCs w:val="20"/>
              </w:rPr>
              <w:t xml:space="preserve">to use </w:t>
            </w:r>
            <w:r w:rsidR="008429C5" w:rsidRPr="00DA63B2">
              <w:rPr>
                <w:rFonts w:cs="Arial"/>
                <w:sz w:val="20"/>
                <w:szCs w:val="20"/>
              </w:rPr>
              <w:t>clean cooking / eating utensils.</w:t>
            </w:r>
          </w:p>
        </w:tc>
        <w:tc>
          <w:tcPr>
            <w:tcW w:w="4382" w:type="dxa"/>
            <w:shd w:val="clear" w:color="auto" w:fill="auto"/>
          </w:tcPr>
          <w:p w14:paraId="3AA54794" w14:textId="77777777" w:rsidR="008429C5" w:rsidRPr="00DA63B2" w:rsidRDefault="008429C5" w:rsidP="008429C5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15A51E49" w:rsidR="0074749C" w:rsidRPr="00DA63B2" w:rsidRDefault="00CD57BB" w:rsidP="00CD57BB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Axe </w:t>
            </w:r>
            <w:r w:rsidR="00145FCE" w:rsidRPr="00DA63B2">
              <w:rPr>
                <w:b/>
                <w:sz w:val="20"/>
                <w:szCs w:val="20"/>
              </w:rPr>
              <w:t>and</w:t>
            </w:r>
            <w:r w:rsidRPr="00DA63B2">
              <w:rPr>
                <w:b/>
                <w:sz w:val="20"/>
                <w:szCs w:val="20"/>
              </w:rPr>
              <w:t xml:space="preserve"> saw</w:t>
            </w:r>
            <w:r w:rsidRPr="00DA63B2">
              <w:rPr>
                <w:sz w:val="20"/>
                <w:szCs w:val="20"/>
              </w:rPr>
              <w:t xml:space="preserve"> </w:t>
            </w:r>
            <w:r w:rsidR="00145FCE" w:rsidRPr="00DA63B2">
              <w:rPr>
                <w:sz w:val="20"/>
                <w:szCs w:val="20"/>
              </w:rPr>
              <w:t>–</w:t>
            </w:r>
            <w:r w:rsidRPr="00DA63B2">
              <w:rPr>
                <w:sz w:val="20"/>
                <w:szCs w:val="20"/>
              </w:rPr>
              <w:t xml:space="preserve"> </w:t>
            </w:r>
            <w:r w:rsidR="00145FCE" w:rsidRPr="00DA63B2">
              <w:rPr>
                <w:sz w:val="20"/>
                <w:szCs w:val="20"/>
              </w:rPr>
              <w:t>risk of i</w:t>
            </w:r>
            <w:r w:rsidRPr="00DA63B2">
              <w:rPr>
                <w:sz w:val="20"/>
                <w:szCs w:val="20"/>
              </w:rPr>
              <w:t>njury to non-participants or observer</w:t>
            </w:r>
            <w:r w:rsidR="00145FCE" w:rsidRPr="00DA63B2">
              <w:rPr>
                <w:sz w:val="20"/>
                <w:szCs w:val="20"/>
              </w:rPr>
              <w:t>s</w:t>
            </w:r>
            <w:r w:rsidR="008C2C09">
              <w:rPr>
                <w:sz w:val="20"/>
                <w:szCs w:val="20"/>
              </w:rPr>
              <w:t xml:space="preserve"> and those undertaking the task</w:t>
            </w:r>
            <w:r w:rsidR="00145FCE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DA63B2" w:rsidRDefault="00256731" w:rsidP="0074749C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9D84F40" w14:textId="2F02D8AD" w:rsidR="00256731" w:rsidRDefault="006E5E62" w:rsidP="006E5E62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C</w:t>
            </w:r>
            <w:r w:rsidR="00CD57BB" w:rsidRPr="00DA63B2">
              <w:rPr>
                <w:sz w:val="20"/>
                <w:szCs w:val="20"/>
              </w:rPr>
              <w:t>reate a safe cutting area</w:t>
            </w:r>
            <w:r w:rsidR="005C4EE1" w:rsidRPr="00DA63B2">
              <w:rPr>
                <w:sz w:val="20"/>
                <w:szCs w:val="20"/>
              </w:rPr>
              <w:t xml:space="preserve"> (</w:t>
            </w:r>
            <w:hyperlink r:id="rId16" w:history="1">
              <w:r w:rsidR="005C4EE1" w:rsidRPr="00287B3E">
                <w:rPr>
                  <w:rStyle w:val="Hyperlink"/>
                  <w:sz w:val="20"/>
                  <w:szCs w:val="20"/>
                </w:rPr>
                <w:t>c</w:t>
              </w:r>
              <w:r w:rsidR="00CD57BB" w:rsidRPr="00287B3E">
                <w:rPr>
                  <w:rStyle w:val="Hyperlink"/>
                  <w:sz w:val="20"/>
                  <w:szCs w:val="20"/>
                </w:rPr>
                <w:t>heck guidance</w:t>
              </w:r>
            </w:hyperlink>
            <w:r w:rsidR="00CD57BB" w:rsidRPr="00DA63B2">
              <w:rPr>
                <w:sz w:val="20"/>
                <w:szCs w:val="20"/>
              </w:rPr>
              <w:t xml:space="preserve"> for safe size and distances</w:t>
            </w:r>
            <w:r w:rsidR="005C4EE1" w:rsidRPr="00DA63B2">
              <w:rPr>
                <w:sz w:val="20"/>
                <w:szCs w:val="20"/>
              </w:rPr>
              <w:t>)</w:t>
            </w:r>
            <w:r w:rsidR="00CD57BB" w:rsidRPr="00DA63B2">
              <w:rPr>
                <w:sz w:val="20"/>
                <w:szCs w:val="20"/>
              </w:rPr>
              <w:t>.</w:t>
            </w:r>
            <w:r w:rsidR="00256731" w:rsidRPr="00DA63B2">
              <w:rPr>
                <w:sz w:val="20"/>
                <w:szCs w:val="20"/>
              </w:rPr>
              <w:t xml:space="preserve"> </w:t>
            </w:r>
          </w:p>
          <w:p w14:paraId="14FD65F4" w14:textId="77777777" w:rsidR="0052300B" w:rsidRDefault="00287B3E" w:rsidP="006E5E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all equipment is kept secure when not in use and supervise when being used.</w:t>
            </w:r>
          </w:p>
          <w:p w14:paraId="307AF9A5" w14:textId="7A04B9FB" w:rsidR="002E11D0" w:rsidRDefault="002E11D0" w:rsidP="006E5E6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snure</w:t>
            </w:r>
            <w:proofErr w:type="spellEnd"/>
            <w:r>
              <w:rPr>
                <w:sz w:val="20"/>
                <w:szCs w:val="20"/>
              </w:rPr>
              <w:t xml:space="preserve"> suitable competence for those using the equipment.</w:t>
            </w:r>
          </w:p>
          <w:p w14:paraId="71B1174C" w14:textId="11AECD40" w:rsidR="002E11D0" w:rsidRPr="00DA63B2" w:rsidRDefault="002E11D0" w:rsidP="006E5E6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propriate</w:t>
            </w:r>
            <w:proofErr w:type="spellEnd"/>
            <w:r>
              <w:rPr>
                <w:sz w:val="20"/>
                <w:szCs w:val="20"/>
              </w:rPr>
              <w:t xml:space="preserve"> protective equipment worn.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DA63B2" w:rsidRDefault="0074749C" w:rsidP="0074749C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78C7FC7D" w:rsidR="0014608D" w:rsidRPr="00DA63B2" w:rsidRDefault="0014608D" w:rsidP="009B7A9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DA63B2">
              <w:rPr>
                <w:b/>
                <w:sz w:val="20"/>
                <w:szCs w:val="20"/>
              </w:rPr>
              <w:t xml:space="preserve">Behaviour </w:t>
            </w:r>
            <w:r w:rsidRPr="00DA63B2">
              <w:rPr>
                <w:sz w:val="20"/>
                <w:szCs w:val="20"/>
              </w:rPr>
              <w:t>–</w:t>
            </w:r>
            <w:r w:rsidR="00145FCE" w:rsidRPr="00DA63B2">
              <w:rPr>
                <w:sz w:val="20"/>
                <w:szCs w:val="20"/>
              </w:rPr>
              <w:t xml:space="preserve"> risk of</w:t>
            </w:r>
            <w:r w:rsidRPr="00DA63B2">
              <w:rPr>
                <w:sz w:val="20"/>
                <w:szCs w:val="20"/>
              </w:rPr>
              <w:t xml:space="preserve"> overexcitement</w:t>
            </w:r>
            <w:r w:rsidR="00145FCE" w:rsidRPr="00DA63B2">
              <w:rPr>
                <w:sz w:val="20"/>
                <w:szCs w:val="20"/>
              </w:rPr>
              <w:t xml:space="preserve">, especially </w:t>
            </w:r>
            <w:r w:rsidRPr="00DA63B2">
              <w:rPr>
                <w:sz w:val="20"/>
                <w:szCs w:val="20"/>
              </w:rPr>
              <w:t xml:space="preserve">at </w:t>
            </w:r>
            <w:r w:rsidR="00145FCE" w:rsidRPr="00DA63B2">
              <w:rPr>
                <w:sz w:val="20"/>
                <w:szCs w:val="20"/>
              </w:rPr>
              <w:t xml:space="preserve">the </w:t>
            </w:r>
            <w:r w:rsidRPr="00DA63B2">
              <w:rPr>
                <w:sz w:val="20"/>
                <w:szCs w:val="20"/>
              </w:rPr>
              <w:t>start</w:t>
            </w:r>
            <w:r w:rsidR="00145FCE" w:rsidRPr="00DA63B2">
              <w:rPr>
                <w:sz w:val="20"/>
                <w:szCs w:val="20"/>
              </w:rPr>
              <w:t xml:space="preserve"> </w:t>
            </w:r>
            <w:r w:rsidRPr="00DA63B2">
              <w:rPr>
                <w:sz w:val="20"/>
                <w:szCs w:val="20"/>
              </w:rPr>
              <w:t xml:space="preserve">of </w:t>
            </w:r>
            <w:r w:rsidR="009B7A96" w:rsidRPr="00DA63B2">
              <w:rPr>
                <w:sz w:val="20"/>
                <w:szCs w:val="20"/>
              </w:rPr>
              <w:t>camp</w:t>
            </w:r>
            <w:r w:rsidR="00145FCE" w:rsidRPr="00DA63B2">
              <w:rPr>
                <w:sz w:val="20"/>
                <w:szCs w:val="20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DA63B2" w:rsidRDefault="0014608D" w:rsidP="0014608D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E59C9D6" w14:textId="7A879694" w:rsidR="00173FE8" w:rsidRDefault="009B7A96" w:rsidP="00173FE8">
            <w:pPr>
              <w:rPr>
                <w:sz w:val="20"/>
                <w:szCs w:val="20"/>
              </w:rPr>
            </w:pPr>
            <w:r w:rsidRPr="00DA63B2">
              <w:rPr>
                <w:sz w:val="20"/>
                <w:szCs w:val="20"/>
              </w:rPr>
              <w:t>F</w:t>
            </w:r>
            <w:r w:rsidR="00E524C2" w:rsidRPr="00DA63B2">
              <w:rPr>
                <w:sz w:val="20"/>
                <w:szCs w:val="20"/>
              </w:rPr>
              <w:t>ollow the s</w:t>
            </w:r>
            <w:r w:rsidR="0014608D" w:rsidRPr="00DA63B2">
              <w:rPr>
                <w:sz w:val="20"/>
                <w:szCs w:val="20"/>
              </w:rPr>
              <w:t xml:space="preserve">ection code of conduct </w:t>
            </w:r>
            <w:r w:rsidR="00E524C2" w:rsidRPr="00DA63B2">
              <w:rPr>
                <w:sz w:val="20"/>
                <w:szCs w:val="20"/>
              </w:rPr>
              <w:t>that</w:t>
            </w:r>
            <w:r w:rsidR="0014608D" w:rsidRPr="00DA63B2">
              <w:rPr>
                <w:sz w:val="20"/>
                <w:szCs w:val="20"/>
              </w:rPr>
              <w:t xml:space="preserve"> set</w:t>
            </w:r>
            <w:r w:rsidR="00E524C2" w:rsidRPr="00DA63B2">
              <w:rPr>
                <w:sz w:val="20"/>
                <w:szCs w:val="20"/>
              </w:rPr>
              <w:t>s</w:t>
            </w:r>
            <w:r w:rsidR="0014608D" w:rsidRPr="00DA63B2">
              <w:rPr>
                <w:sz w:val="20"/>
                <w:szCs w:val="20"/>
              </w:rPr>
              <w:t xml:space="preserve"> clear expectations of behaviour.</w:t>
            </w:r>
            <w:r w:rsidR="00173FE8">
              <w:rPr>
                <w:sz w:val="20"/>
                <w:szCs w:val="20"/>
              </w:rPr>
              <w:t xml:space="preserve">  </w:t>
            </w:r>
            <w:r w:rsidRPr="00DA63B2">
              <w:rPr>
                <w:sz w:val="20"/>
                <w:szCs w:val="20"/>
              </w:rPr>
              <w:t>Leaders be aware and manage group behaviour</w:t>
            </w:r>
            <w:r w:rsidR="00173FE8">
              <w:rPr>
                <w:sz w:val="20"/>
                <w:szCs w:val="20"/>
              </w:rPr>
              <w:t>.</w:t>
            </w:r>
          </w:p>
          <w:p w14:paraId="7C424291" w14:textId="0F7C4B19" w:rsidR="00173FE8" w:rsidRPr="00DA63B2" w:rsidRDefault="004D0446" w:rsidP="00173FE8">
            <w:pPr>
              <w:rPr>
                <w:sz w:val="20"/>
                <w:szCs w:val="20"/>
              </w:rPr>
            </w:pPr>
            <w:hyperlink r:id="rId17" w:history="1">
              <w:r w:rsidR="00173FE8" w:rsidRPr="00DD3998">
                <w:rPr>
                  <w:rStyle w:val="Hyperlink"/>
                  <w:sz w:val="20"/>
                  <w:szCs w:val="20"/>
                </w:rPr>
                <w:t>Free time</w:t>
              </w:r>
            </w:hyperlink>
            <w:r w:rsidR="00173FE8">
              <w:rPr>
                <w:sz w:val="20"/>
                <w:szCs w:val="20"/>
              </w:rPr>
              <w:t xml:space="preserve"> (unstructured activity) should be managed and have some level of supervision as, lack of it, is a frequent cause of incidents.</w:t>
            </w: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F76998A" w14:textId="038F62EF" w:rsidR="00BB6AFE" w:rsidRDefault="00D12DD7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priate adults</w:t>
            </w:r>
            <w:r w:rsidR="00B30BD2">
              <w:rPr>
                <w:b/>
                <w:sz w:val="20"/>
                <w:szCs w:val="20"/>
              </w:rPr>
              <w:t xml:space="preserve"> – </w:t>
            </w:r>
          </w:p>
          <w:p w14:paraId="694E7919" w14:textId="743F06B1" w:rsidR="00B30BD2" w:rsidRPr="00B30BD2" w:rsidRDefault="00B30BD2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30BD2">
              <w:rPr>
                <w:sz w:val="20"/>
                <w:szCs w:val="20"/>
              </w:rPr>
              <w:t>Injuries from poor management of camp, activities and facilities</w:t>
            </w:r>
          </w:p>
        </w:tc>
        <w:tc>
          <w:tcPr>
            <w:tcW w:w="1556" w:type="dxa"/>
            <w:shd w:val="clear" w:color="auto" w:fill="auto"/>
          </w:tcPr>
          <w:p w14:paraId="0288ADC5" w14:textId="1D3B33C7" w:rsidR="00BB6AFE" w:rsidRPr="00DA63B2" w:rsidRDefault="00D12DD7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adults</w:t>
            </w:r>
          </w:p>
        </w:tc>
        <w:tc>
          <w:tcPr>
            <w:tcW w:w="6673" w:type="dxa"/>
            <w:shd w:val="clear" w:color="auto" w:fill="auto"/>
          </w:tcPr>
          <w:p w14:paraId="7F90A6D2" w14:textId="4B32C798" w:rsidR="00BB6AFE" w:rsidRDefault="00D12D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all leaders and adult helpers have completed appropriate </w:t>
            </w:r>
            <w:r w:rsidR="002E11D0">
              <w:rPr>
                <w:sz w:val="20"/>
                <w:szCs w:val="20"/>
              </w:rPr>
              <w:t xml:space="preserve">personal </w:t>
            </w:r>
            <w:r>
              <w:rPr>
                <w:sz w:val="20"/>
                <w:szCs w:val="20"/>
              </w:rPr>
              <w:t>enquir</w:t>
            </w:r>
            <w:r w:rsidR="002E11D0">
              <w:rPr>
                <w:sz w:val="20"/>
                <w:szCs w:val="20"/>
              </w:rPr>
              <w:t>y checks</w:t>
            </w:r>
            <w:r>
              <w:rPr>
                <w:sz w:val="20"/>
                <w:szCs w:val="20"/>
              </w:rPr>
              <w:t>.</w:t>
            </w:r>
          </w:p>
          <w:p w14:paraId="315006C6" w14:textId="77777777" w:rsidR="00D12DD7" w:rsidRDefault="00D12D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ent run by a leader with correct Nights Away Permit.</w:t>
            </w:r>
          </w:p>
          <w:p w14:paraId="4EBBA3DF" w14:textId="6997A6DE" w:rsidR="002E11D0" w:rsidRDefault="008C2C09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priate adult</w:t>
            </w:r>
            <w:r w:rsidR="002E11D0">
              <w:rPr>
                <w:sz w:val="20"/>
                <w:szCs w:val="20"/>
              </w:rPr>
              <w:t>: child ratios are in place.</w:t>
            </w:r>
          </w:p>
          <w:p w14:paraId="0F8FF82E" w14:textId="4D23AC94" w:rsidR="00E67165" w:rsidRDefault="00FA3ED0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hts Away r</w:t>
            </w:r>
            <w:r w:rsidR="006F00CD">
              <w:rPr>
                <w:sz w:val="20"/>
                <w:szCs w:val="20"/>
              </w:rPr>
              <w:t>isk assessment logged with DC.</w:t>
            </w:r>
          </w:p>
          <w:p w14:paraId="507F1171" w14:textId="79E98762" w:rsidR="00B161C6" w:rsidRPr="00DA63B2" w:rsidRDefault="008F2B2A" w:rsidP="00FA3ED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adequate rest time is built in for leaders, with a ‘</w:t>
            </w:r>
            <w:r w:rsidR="00FA3ED0">
              <w:rPr>
                <w:sz w:val="20"/>
                <w:szCs w:val="20"/>
              </w:rPr>
              <w:t>peaceful</w:t>
            </w:r>
            <w:r>
              <w:rPr>
                <w:sz w:val="20"/>
                <w:szCs w:val="20"/>
              </w:rPr>
              <w:t xml:space="preserve"> space’ away from</w:t>
            </w:r>
            <w:r w:rsidR="00FA3ED0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general hubbub. 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DA63B2" w:rsidRDefault="00BB6AFE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3942C9" w:rsidRPr="001C60E8" w14:paraId="364AA30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1A9096" w14:textId="4ADA0FDC" w:rsidR="003942C9" w:rsidRDefault="003942C9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Activities</w:t>
            </w:r>
          </w:p>
        </w:tc>
        <w:tc>
          <w:tcPr>
            <w:tcW w:w="1556" w:type="dxa"/>
            <w:shd w:val="clear" w:color="auto" w:fill="auto"/>
          </w:tcPr>
          <w:p w14:paraId="0E29ADDA" w14:textId="77777777" w:rsidR="003942C9" w:rsidRDefault="003942C9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6D0FE19E" w14:textId="77777777" w:rsidR="00E430D7" w:rsidRDefault="00E430D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duce separate risk assessments for your activities.</w:t>
            </w:r>
          </w:p>
          <w:p w14:paraId="7D67F71C" w14:textId="01FD4A16" w:rsidR="003942C9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suitability of activities for those taking part – including age appropriate.</w:t>
            </w:r>
          </w:p>
          <w:p w14:paraId="458FB904" w14:textId="3EE6D5E9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</w:t>
            </w:r>
            <w:hyperlink r:id="rId18" w:history="1">
              <w:r w:rsidRPr="00E430D7">
                <w:rPr>
                  <w:rStyle w:val="Hyperlink"/>
                  <w:sz w:val="20"/>
                  <w:szCs w:val="20"/>
                </w:rPr>
                <w:t>Activities A-Z</w:t>
              </w:r>
            </w:hyperlink>
            <w:r>
              <w:rPr>
                <w:sz w:val="20"/>
                <w:szCs w:val="20"/>
              </w:rPr>
              <w:t xml:space="preserve"> to see if any need Permits or qualifications to run them.</w:t>
            </w:r>
          </w:p>
          <w:p w14:paraId="41BE9CDD" w14:textId="77777777" w:rsidR="00244B07" w:rsidRDefault="00244B07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got a suitable area to run these?</w:t>
            </w:r>
          </w:p>
          <w:p w14:paraId="6FFF3220" w14:textId="5D3F30EC" w:rsidR="00B161C6" w:rsidRDefault="006F06EE" w:rsidP="00EC59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time and unstructured activities - have a suitable plan for supervision.</w:t>
            </w:r>
          </w:p>
        </w:tc>
        <w:tc>
          <w:tcPr>
            <w:tcW w:w="4382" w:type="dxa"/>
            <w:shd w:val="clear" w:color="auto" w:fill="auto"/>
          </w:tcPr>
          <w:p w14:paraId="2C32DCBA" w14:textId="77777777" w:rsidR="003942C9" w:rsidRPr="00DA63B2" w:rsidRDefault="003942C9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1BD15C3" w14:textId="154F4A03" w:rsidR="0014608D" w:rsidRPr="00CF1DBF" w:rsidRDefault="00CF1DBF" w:rsidP="0014608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F1DBF">
              <w:rPr>
                <w:b/>
                <w:sz w:val="20"/>
                <w:szCs w:val="20"/>
              </w:rPr>
              <w:t xml:space="preserve">Incidents – </w:t>
            </w:r>
          </w:p>
          <w:p w14:paraId="7CFF2365" w14:textId="39848DD5" w:rsidR="00CF1DBF" w:rsidRPr="00DA63B2" w:rsidRDefault="009F20AE" w:rsidP="009F20A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of prolonged/increased injuries from lack of </w:t>
            </w:r>
            <w:r w:rsidR="00CF1DBF">
              <w:rPr>
                <w:sz w:val="20"/>
                <w:szCs w:val="20"/>
              </w:rPr>
              <w:t>manag</w:t>
            </w:r>
            <w:r>
              <w:rPr>
                <w:sz w:val="20"/>
                <w:szCs w:val="20"/>
              </w:rPr>
              <w:t>ement</w:t>
            </w:r>
          </w:p>
        </w:tc>
        <w:tc>
          <w:tcPr>
            <w:tcW w:w="1556" w:type="dxa"/>
            <w:shd w:val="clear" w:color="auto" w:fill="auto"/>
          </w:tcPr>
          <w:p w14:paraId="62FDCEF4" w14:textId="118A7758" w:rsidR="0014608D" w:rsidRPr="00DA63B2" w:rsidRDefault="0014608D" w:rsidP="0014608D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464ED3F1" w14:textId="77777777" w:rsidR="00CF1DBF" w:rsidRDefault="00CF1DBF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able first aid cover is in place.</w:t>
            </w:r>
          </w:p>
          <w:p w14:paraId="1BA93AEF" w14:textId="5E443245" w:rsidR="008F2B2A" w:rsidRDefault="008F2B2A" w:rsidP="00CF1D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f emergency department of hospital and local doctors.</w:t>
            </w:r>
          </w:p>
          <w:p w14:paraId="27FAA2B7" w14:textId="77777777" w:rsidR="006F00CD" w:rsidRDefault="006F00CD" w:rsidP="001460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robust InTouch process is in place</w:t>
            </w:r>
          </w:p>
          <w:p w14:paraId="7EBE5467" w14:textId="77777777" w:rsidR="00E035B8" w:rsidRPr="00E66A1F" w:rsidRDefault="00E035B8" w:rsidP="00E035B8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Medication to be stored securely and leaders to supervise schedule of taking medicines</w:t>
            </w:r>
          </w:p>
          <w:p w14:paraId="3DF94AD2" w14:textId="66B8DE90" w:rsidR="00E035B8" w:rsidRPr="00DA63B2" w:rsidRDefault="00E035B8" w:rsidP="00E035B8">
            <w:pPr>
              <w:rPr>
                <w:sz w:val="20"/>
                <w:szCs w:val="20"/>
              </w:rPr>
            </w:pPr>
            <w:r w:rsidRPr="00E66A1F">
              <w:rPr>
                <w:sz w:val="20"/>
                <w:szCs w:val="20"/>
              </w:rPr>
              <w:t>Be aware of additional environmental hazards such as heatstroke, sunburn, ticks and other insects and animals</w:t>
            </w:r>
          </w:p>
        </w:tc>
        <w:tc>
          <w:tcPr>
            <w:tcW w:w="4382" w:type="dxa"/>
            <w:shd w:val="clear" w:color="auto" w:fill="auto"/>
          </w:tcPr>
          <w:p w14:paraId="1FB82E83" w14:textId="3EE1F10B" w:rsidR="0014608D" w:rsidRPr="00DA63B2" w:rsidRDefault="0014608D" w:rsidP="0014608D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92DFE" w14:paraId="38E7BEDD" w14:textId="77777777" w:rsidTr="007816CB">
        <w:trPr>
          <w:trHeight w:val="678"/>
        </w:trPr>
        <w:tc>
          <w:tcPr>
            <w:tcW w:w="154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A88F9" w14:textId="77777777" w:rsidR="00C92DFE" w:rsidRDefault="00C92DFE" w:rsidP="007816CB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What other hazards arising do you need to consider?</w:t>
            </w:r>
          </w:p>
          <w:p w14:paraId="7D357D9D" w14:textId="77777777" w:rsidR="00C92DFE" w:rsidRDefault="00C92DFE" w:rsidP="007816CB">
            <w:pPr>
              <w:rPr>
                <w:b/>
                <w:color w:val="FF0000"/>
                <w:sz w:val="20"/>
                <w:szCs w:val="20"/>
              </w:rPr>
            </w:pPr>
          </w:p>
          <w:p w14:paraId="0820E2FB" w14:textId="77777777" w:rsidR="00C92DFE" w:rsidRDefault="00C92DFE" w:rsidP="007816CB">
            <w:pPr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is risk assessment does not cover the specifics of the activities being undertaken whilst away which will require their own. </w:t>
            </w:r>
          </w:p>
          <w:p w14:paraId="70B05CDF" w14:textId="77777777" w:rsidR="00C92DFE" w:rsidRDefault="00C92DFE" w:rsidP="007816CB">
            <w:pPr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There are </w:t>
            </w:r>
            <w:hyperlink r:id="rId19" w:history="1">
              <w:r w:rsidRPr="000E7BB8">
                <w:rPr>
                  <w:rStyle w:val="Hyperlink"/>
                  <w:b/>
                  <w:sz w:val="20"/>
                  <w:szCs w:val="20"/>
                </w:rPr>
                <w:t>examples</w:t>
              </w:r>
            </w:hyperlink>
            <w:r>
              <w:rPr>
                <w:b/>
                <w:color w:val="FF0000"/>
                <w:sz w:val="20"/>
                <w:szCs w:val="20"/>
              </w:rPr>
              <w:t xml:space="preserve"> to use as a starting point </w:t>
            </w:r>
          </w:p>
        </w:tc>
      </w:tr>
      <w:tr w:rsidR="00CF664E" w:rsidRPr="001C60E8" w14:paraId="5A17CC13" w14:textId="77777777" w:rsidTr="007816CB">
        <w:trPr>
          <w:trHeight w:val="676"/>
        </w:trPr>
        <w:tc>
          <w:tcPr>
            <w:tcW w:w="15451" w:type="dxa"/>
            <w:gridSpan w:val="4"/>
            <w:shd w:val="clear" w:color="auto" w:fill="FFF2CC" w:themeFill="accent4" w:themeFillTint="33"/>
          </w:tcPr>
          <w:p w14:paraId="271E8D19" w14:textId="77777777" w:rsidR="00CF664E" w:rsidRPr="0051380C" w:rsidRDefault="00CF664E" w:rsidP="007816CB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proofErr w:type="spellStart"/>
            <w:r w:rsidRPr="0051380C">
              <w:rPr>
                <w:b/>
                <w:i/>
                <w:sz w:val="18"/>
                <w:szCs w:val="18"/>
              </w:rPr>
              <w:t>Covid</w:t>
            </w:r>
            <w:proofErr w:type="spellEnd"/>
            <w:r w:rsidRPr="0051380C">
              <w:rPr>
                <w:b/>
                <w:i/>
                <w:sz w:val="18"/>
                <w:szCs w:val="18"/>
              </w:rPr>
              <w:t xml:space="preserve"> considerations</w:t>
            </w:r>
          </w:p>
        </w:tc>
      </w:tr>
      <w:tr w:rsidR="00CF664E" w:rsidRPr="00561937" w14:paraId="52E2E5C4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CE67E" w14:textId="77777777" w:rsidR="00CF664E" w:rsidRPr="0051380C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isk of spread of infec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357B3" w14:textId="77777777" w:rsidR="00CF664E" w:rsidRPr="005828E6" w:rsidRDefault="00CF664E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84565" w14:textId="77777777" w:rsidR="00CF664E" w:rsidRPr="005828E6" w:rsidRDefault="00CF664E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Ask anyone showing signs of infection or with family members showing sign of infection not to attend.</w:t>
            </w:r>
          </w:p>
          <w:p w14:paraId="11BB0597" w14:textId="77777777" w:rsidR="00CF664E" w:rsidRPr="005828E6" w:rsidRDefault="00CF664E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Detailed attendee list for camp to be maintained by leader team. Ensure all YP and adult contact details are up to date with a robust InTouch system in place.</w:t>
            </w:r>
          </w:p>
          <w:p w14:paraId="4ED239C9" w14:textId="77777777" w:rsidR="00CF664E" w:rsidRPr="005828E6" w:rsidRDefault="00CF664E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Limit the numbers attending to make social distancing easier to maintain</w:t>
            </w:r>
          </w:p>
          <w:p w14:paraId="4AD150AF" w14:textId="77777777" w:rsidR="00CF664E" w:rsidRDefault="00CF664E" w:rsidP="007816CB">
            <w:pPr>
              <w:rPr>
                <w:i/>
                <w:sz w:val="18"/>
                <w:szCs w:val="18"/>
              </w:rPr>
            </w:pPr>
            <w:r w:rsidRPr="005828E6">
              <w:rPr>
                <w:i/>
                <w:sz w:val="18"/>
                <w:szCs w:val="18"/>
              </w:rPr>
              <w:t>YP asked not to share phones or other personal items.</w:t>
            </w:r>
          </w:p>
          <w:p w14:paraId="71FFBC3E" w14:textId="6D51D100" w:rsidR="009E617A" w:rsidRPr="005828E6" w:rsidRDefault="009E617A" w:rsidP="007816CB">
            <w:pPr>
              <w:rPr>
                <w:sz w:val="20"/>
                <w:szCs w:val="20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>Suggest YP</w:t>
            </w:r>
            <w:r w:rsidR="002E11D0">
              <w:rPr>
                <w:i/>
                <w:color w:val="000000" w:themeColor="text1"/>
                <w:sz w:val="18"/>
                <w:szCs w:val="18"/>
              </w:rPr>
              <w:t xml:space="preserve"> (of appropriate age) and adults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 carry out lateral flow test prior to setting out – to reduce chances of infected participants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589C3" w14:textId="77777777" w:rsidR="00CF664E" w:rsidRPr="005828E6" w:rsidRDefault="00CF664E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F664E" w:rsidRPr="00561937" w14:paraId="3175A7D8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67A4" w14:textId="77777777" w:rsidR="00CF664E" w:rsidRPr="0051380C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sz w:val="18"/>
                <w:szCs w:val="18"/>
              </w:rPr>
              <w:t>Reduce contact at arrival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5FDCF" w14:textId="77777777" w:rsidR="00CF664E" w:rsidRPr="0051380C" w:rsidRDefault="00CF664E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6B202" w14:textId="77777777" w:rsidR="00CF664E" w:rsidRPr="0051380C" w:rsidRDefault="00CF664E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Give participants staggered arrival times to reduce possible contact.</w:t>
            </w:r>
          </w:p>
          <w:p w14:paraId="0E77DF54" w14:textId="77777777" w:rsidR="00CF664E" w:rsidRPr="0051380C" w:rsidRDefault="00CF664E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 xml:space="preserve">Ask parents to drop off and collect via carpark. Leader to control access to ensure social distance is maintained. </w:t>
            </w:r>
          </w:p>
          <w:p w14:paraId="27BF62DF" w14:textId="77777777" w:rsidR="00CF664E" w:rsidRPr="0051380C" w:rsidRDefault="00CF664E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Sanitiser station at gate for use on arrival and leaving.</w:t>
            </w:r>
          </w:p>
          <w:p w14:paraId="7440D82E" w14:textId="77777777" w:rsidR="00CF664E" w:rsidRPr="0051380C" w:rsidRDefault="00CF664E" w:rsidP="007816CB">
            <w:pPr>
              <w:rPr>
                <w:i/>
                <w:sz w:val="18"/>
                <w:szCs w:val="18"/>
              </w:rPr>
            </w:pPr>
            <w:r w:rsidRPr="0051380C">
              <w:rPr>
                <w:i/>
                <w:sz w:val="18"/>
                <w:szCs w:val="18"/>
              </w:rPr>
              <w:t>Ask that Scouts do not lift share, unless within their own family’s bubble and that social distancing is maintained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24E60" w14:textId="77777777" w:rsidR="00CF664E" w:rsidRPr="0051380C" w:rsidRDefault="00CF664E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F664E" w:rsidRPr="00561937" w14:paraId="601E649E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4E3C3" w14:textId="77777777" w:rsidR="00CF664E" w:rsidRPr="00561937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A22B03">
              <w:rPr>
                <w:b/>
                <w:i/>
                <w:sz w:val="18"/>
                <w:szCs w:val="18"/>
              </w:rPr>
              <w:lastRenderedPageBreak/>
              <w:t>Sharing of accommodation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25E97" w14:textId="77777777" w:rsidR="00CF664E" w:rsidRPr="00A22B03" w:rsidRDefault="00CF664E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849D7" w14:textId="2DEA0CB0" w:rsidR="00FE3E49" w:rsidRDefault="00CF664E" w:rsidP="007816CB">
            <w:pPr>
              <w:rPr>
                <w:i/>
                <w:sz w:val="18"/>
                <w:szCs w:val="18"/>
              </w:rPr>
            </w:pPr>
            <w:r w:rsidRPr="00A22B03">
              <w:rPr>
                <w:i/>
                <w:sz w:val="18"/>
                <w:szCs w:val="18"/>
              </w:rPr>
              <w:t>Use only smaller tents with one occupant in each – unless from same household bubble.</w:t>
            </w:r>
            <w:r w:rsidR="00FE3E49">
              <w:rPr>
                <w:i/>
                <w:sz w:val="18"/>
                <w:szCs w:val="18"/>
              </w:rPr>
              <w:t xml:space="preserve"> </w:t>
            </w:r>
            <w:r w:rsidR="00FE3E49">
              <w:rPr>
                <w:i/>
                <w:color w:val="000000" w:themeColor="text1"/>
                <w:sz w:val="18"/>
                <w:szCs w:val="18"/>
              </w:rPr>
              <w:t>Bivouacs with open sides provide a good alternative for more users, but with distance maintained.</w:t>
            </w:r>
          </w:p>
          <w:p w14:paraId="7A32456E" w14:textId="6F056963" w:rsidR="00CF664E" w:rsidRPr="00561937" w:rsidRDefault="00CF664E" w:rsidP="007816CB">
            <w:pPr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For younger sections sleeping alone is not always practical and being in pairs may reduce anxiety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E9747" w14:textId="77777777" w:rsidR="00CF664E" w:rsidRPr="00A22B03" w:rsidRDefault="00CF664E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F664E" w:rsidRPr="00561937" w14:paraId="44F494C0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6FBE9" w14:textId="77777777" w:rsidR="00CF664E" w:rsidRPr="00FD01A2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Communal areas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ACC72" w14:textId="77777777" w:rsidR="00CF664E" w:rsidRPr="00FD01A2" w:rsidRDefault="00CF664E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2111A" w14:textId="77777777" w:rsidR="00CF664E" w:rsidRPr="00FD01A2" w:rsidRDefault="00CF664E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Wet weather provision – dining shelters (no sides improves ventilation) – remember limited numbers using it due to maintaining distances.</w:t>
            </w:r>
          </w:p>
          <w:p w14:paraId="49348340" w14:textId="16F4BC97" w:rsidR="0072296C" w:rsidRPr="00561937" w:rsidRDefault="00CF664E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arger space </w:t>
            </w:r>
            <w:proofErr w:type="spellStart"/>
            <w:r w:rsidRPr="00FD01A2">
              <w:rPr>
                <w:i/>
                <w:sz w:val="18"/>
                <w:szCs w:val="18"/>
              </w:rPr>
              <w:t>avaible</w:t>
            </w:r>
            <w:proofErr w:type="spellEnd"/>
            <w:r w:rsidRPr="00FD01A2">
              <w:rPr>
                <w:i/>
                <w:sz w:val="18"/>
                <w:szCs w:val="18"/>
              </w:rPr>
              <w:t xml:space="preserve"> by using marquee without sides or large lightweight tarpaulin or flysheet rigged up on poles/ropes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C1593" w14:textId="77777777" w:rsidR="00CF664E" w:rsidRPr="00FD01A2" w:rsidRDefault="00CF664E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F664E" w:rsidRPr="00313BA5" w14:paraId="5B30A186" w14:textId="77777777" w:rsidTr="007816CB">
        <w:trPr>
          <w:trHeight w:val="676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B5666" w14:textId="77777777" w:rsidR="00CF664E" w:rsidRPr="00FD01A2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FD01A2">
              <w:rPr>
                <w:b/>
                <w:i/>
                <w:sz w:val="18"/>
                <w:szCs w:val="18"/>
              </w:rPr>
              <w:t>Activity numbers and equipment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E804A" w14:textId="77777777" w:rsidR="00CF664E" w:rsidRPr="00FD01A2" w:rsidRDefault="00CF664E" w:rsidP="007816CB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C6CD4" w14:textId="77777777" w:rsidR="00CF664E" w:rsidRPr="00FD01A2" w:rsidRDefault="00CF664E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Plan activities with minimal equipment requirement.</w:t>
            </w:r>
          </w:p>
          <w:p w14:paraId="6EE7C19A" w14:textId="77777777" w:rsidR="00CF664E" w:rsidRPr="00FD01A2" w:rsidRDefault="00CF664E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Limit volume of equipment used where possible. </w:t>
            </w:r>
          </w:p>
          <w:p w14:paraId="4BFB20D0" w14:textId="77777777" w:rsidR="00CF664E" w:rsidRPr="00FD01A2" w:rsidRDefault="00CF664E" w:rsidP="007816CB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 xml:space="preserve">Clean down activity equipment before and after use. </w:t>
            </w:r>
          </w:p>
          <w:p w14:paraId="7478917F" w14:textId="686AFF2D" w:rsidR="00CF664E" w:rsidRPr="00313BA5" w:rsidRDefault="00CF664E" w:rsidP="00CF664E">
            <w:pPr>
              <w:rPr>
                <w:i/>
                <w:sz w:val="18"/>
                <w:szCs w:val="18"/>
              </w:rPr>
            </w:pPr>
            <w:r w:rsidRPr="00FD01A2">
              <w:rPr>
                <w:i/>
                <w:sz w:val="18"/>
                <w:szCs w:val="18"/>
              </w:rPr>
              <w:t>Assign specific items to individuals for the activity if possible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2B257" w14:textId="77777777" w:rsidR="00CF664E" w:rsidRPr="00FD01A2" w:rsidRDefault="00CF664E" w:rsidP="007816CB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F664E" w:rsidRPr="00313BA5" w14:paraId="582E8E9C" w14:textId="77777777" w:rsidTr="007816CB">
        <w:trPr>
          <w:trHeight w:val="676"/>
        </w:trPr>
        <w:tc>
          <w:tcPr>
            <w:tcW w:w="2840" w:type="dxa"/>
            <w:shd w:val="clear" w:color="auto" w:fill="auto"/>
          </w:tcPr>
          <w:p w14:paraId="73B17D6C" w14:textId="77777777" w:rsidR="00CF664E" w:rsidRPr="0051380C" w:rsidRDefault="00CF664E" w:rsidP="007816CB">
            <w:pPr>
              <w:widowControl/>
              <w:autoSpaceDE/>
              <w:autoSpaceDN/>
              <w:rPr>
                <w:b/>
                <w:i/>
                <w:sz w:val="18"/>
                <w:szCs w:val="18"/>
              </w:rPr>
            </w:pPr>
            <w:r w:rsidRPr="0051380C">
              <w:rPr>
                <w:b/>
                <w:i/>
                <w:color w:val="000000" w:themeColor="text1"/>
                <w:sz w:val="18"/>
                <w:szCs w:val="18"/>
              </w:rPr>
              <w:t>First Aid Incident requires treatment of individual</w:t>
            </w:r>
          </w:p>
        </w:tc>
        <w:tc>
          <w:tcPr>
            <w:tcW w:w="1556" w:type="dxa"/>
            <w:shd w:val="clear" w:color="auto" w:fill="auto"/>
          </w:tcPr>
          <w:p w14:paraId="7B25A013" w14:textId="77777777" w:rsidR="00CF664E" w:rsidRPr="00313BA5" w:rsidRDefault="00CF664E" w:rsidP="007816CB">
            <w:pPr>
              <w:rPr>
                <w:i/>
                <w:sz w:val="18"/>
                <w:szCs w:val="18"/>
              </w:rPr>
            </w:pPr>
          </w:p>
        </w:tc>
        <w:tc>
          <w:tcPr>
            <w:tcW w:w="6673" w:type="dxa"/>
            <w:shd w:val="clear" w:color="auto" w:fill="auto"/>
          </w:tcPr>
          <w:p w14:paraId="6D7B053E" w14:textId="77777777" w:rsidR="00CF664E" w:rsidRPr="00313BA5" w:rsidRDefault="00CF664E" w:rsidP="007816CB">
            <w:pPr>
              <w:widowControl/>
              <w:autoSpaceDE/>
              <w:autoSpaceDN/>
              <w:rPr>
                <w:i/>
                <w:color w:val="000000" w:themeColor="text1"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Provide suitable PPE: disposable gloves masks, aprons for use if administering</w:t>
            </w:r>
            <w:r>
              <w:rPr>
                <w:i/>
                <w:color w:val="000000" w:themeColor="text1"/>
                <w:sz w:val="18"/>
                <w:szCs w:val="18"/>
              </w:rPr>
              <w:t xml:space="preserve"> First Aid</w:t>
            </w:r>
            <w:r w:rsidRPr="00313BA5">
              <w:rPr>
                <w:i/>
                <w:color w:val="000000" w:themeColor="text1"/>
                <w:sz w:val="18"/>
                <w:szCs w:val="18"/>
              </w:rPr>
              <w:t xml:space="preserve">. </w:t>
            </w:r>
          </w:p>
          <w:p w14:paraId="4001F44E" w14:textId="0D21E56B" w:rsidR="00CF664E" w:rsidRPr="00313BA5" w:rsidRDefault="00CF664E" w:rsidP="00CF664E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  <w:r w:rsidRPr="00313BA5">
              <w:rPr>
                <w:i/>
                <w:color w:val="000000" w:themeColor="text1"/>
                <w:sz w:val="18"/>
                <w:szCs w:val="18"/>
              </w:rPr>
              <w:t>In the event of an accident or anyone taken ill (showing signs of COVID) - provide safe space away from others and arrange for transport. Other YP should be kept away from the area and sent home asap</w:t>
            </w:r>
          </w:p>
        </w:tc>
        <w:tc>
          <w:tcPr>
            <w:tcW w:w="4382" w:type="dxa"/>
            <w:shd w:val="clear" w:color="auto" w:fill="auto"/>
          </w:tcPr>
          <w:p w14:paraId="26063BBD" w14:textId="77777777" w:rsidR="00CF664E" w:rsidRPr="00313BA5" w:rsidRDefault="00CF664E" w:rsidP="007816CB">
            <w:pPr>
              <w:widowControl/>
              <w:autoSpaceDE/>
              <w:autoSpaceDN/>
              <w:rPr>
                <w:i/>
                <w:sz w:val="18"/>
                <w:szCs w:val="18"/>
              </w:rPr>
            </w:pPr>
          </w:p>
        </w:tc>
      </w:tr>
    </w:tbl>
    <w:p w14:paraId="76EFD1FB" w14:textId="77777777" w:rsidR="008349D7" w:rsidRDefault="008349D7" w:rsidP="00727784">
      <w:pPr>
        <w:pStyle w:val="Heading3"/>
        <w:rPr>
          <w:szCs w:val="20"/>
        </w:rPr>
      </w:pPr>
    </w:p>
    <w:p w14:paraId="7949640B" w14:textId="77777777" w:rsidR="008F2B2A" w:rsidRPr="00CE188D" w:rsidRDefault="008F2B2A" w:rsidP="00727784">
      <w:pPr>
        <w:pStyle w:val="Heading3"/>
        <w:rPr>
          <w:szCs w:val="20"/>
        </w:rPr>
      </w:pPr>
    </w:p>
    <w:sectPr w:rsidR="008F2B2A" w:rsidRPr="00CE188D" w:rsidSect="006B071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3CF63F" w14:textId="77777777" w:rsidR="004D0446" w:rsidRDefault="004D0446">
      <w:r>
        <w:separator/>
      </w:r>
    </w:p>
  </w:endnote>
  <w:endnote w:type="continuationSeparator" w:id="0">
    <w:p w14:paraId="2DA7D10A" w14:textId="77777777" w:rsidR="004D0446" w:rsidRDefault="004D0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8159CBC8-2E8C-4A92-8EC8-94F0CEA8568D}"/>
    <w:embedBold r:id="rId2" w:fontKey="{17187A8D-8313-49E8-A747-6FE45E44624B}"/>
    <w:embedItalic r:id="rId3" w:fontKey="{09F633D0-0AF7-400E-A8E5-231676276C3D}"/>
    <w:embedBoldItalic r:id="rId4" w:fontKey="{ED915EEB-8630-430A-93A2-70F511430EA9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E8DFEEB7-6802-421E-9719-68D2CC09FD40}"/>
    <w:embedBold r:id="rId6" w:fontKey="{E3E83A67-3F8E-4306-A19C-52C1050780D8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3A9D28C9-22EA-479C-85E8-404ADCA4F198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B57760D0-8DE6-49A9-AA43-6EAB96BE930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E1470E84-9E01-4A46-906D-CED7937C4D7F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AC4188" w14:textId="77777777" w:rsidR="008C2C09" w:rsidRDefault="008C2C0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65BBFA3C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</w:t>
    </w:r>
    <w:r w:rsidR="00F56FB4">
      <w:rPr>
        <w:sz w:val="20"/>
        <w:szCs w:val="20"/>
      </w:rPr>
      <w:t>Greenfield</w:t>
    </w:r>
    <w:r w:rsidR="00582B2D">
      <w:rPr>
        <w:sz w:val="20"/>
        <w:szCs w:val="20"/>
      </w:rPr>
      <w:t xml:space="preserve"> camp</w:t>
    </w:r>
    <w:r w:rsidR="00575177">
      <w:rPr>
        <w:sz w:val="20"/>
        <w:szCs w:val="20"/>
      </w:rPr>
      <w:t xml:space="preserve"> e</w:t>
    </w:r>
    <w:r>
      <w:rPr>
        <w:sz w:val="20"/>
        <w:szCs w:val="20"/>
      </w:rPr>
      <w:t>xample -</w:t>
    </w:r>
    <w:r w:rsidR="00C23A39">
      <w:rPr>
        <w:sz w:val="20"/>
        <w:szCs w:val="20"/>
      </w:rPr>
      <w:t xml:space="preserve"> </w:t>
    </w:r>
    <w:r w:rsidR="00A518A8">
      <w:rPr>
        <w:sz w:val="20"/>
        <w:szCs w:val="20"/>
      </w:rPr>
      <w:t>October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A94F88" w14:textId="77777777" w:rsidR="008C2C09" w:rsidRDefault="008C2C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31C07" w14:textId="77777777" w:rsidR="004D0446" w:rsidRDefault="004D0446">
      <w:r>
        <w:separator/>
      </w:r>
    </w:p>
  </w:footnote>
  <w:footnote w:type="continuationSeparator" w:id="0">
    <w:p w14:paraId="7A24EC2D" w14:textId="77777777" w:rsidR="004D0446" w:rsidRDefault="004D04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29F24B" w14:textId="6DAD517A" w:rsidR="008C2C09" w:rsidRDefault="004D0446">
    <w:pPr>
      <w:pStyle w:val="Header"/>
    </w:pPr>
    <w:r>
      <w:rPr>
        <w:noProof/>
      </w:rPr>
      <w:pict w14:anchorId="01B3E6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23.35pt;height:196.25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57A9856E" w:rsidR="008349D7" w:rsidRPr="008349D7" w:rsidRDefault="004D0446" w:rsidP="008349D7">
    <w:pPr>
      <w:pStyle w:val="Heading4"/>
    </w:pPr>
    <w:r>
      <w:rPr>
        <w:noProof/>
      </w:rPr>
      <w:pict w14:anchorId="25B2CE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23.35pt;height:196.25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 xml:space="preserve">Risk </w:t>
    </w:r>
    <w:r w:rsidR="00A907C7">
      <w:t>assessment</w:t>
    </w:r>
    <w:r w:rsidR="00575177">
      <w:t xml:space="preserve"> – </w:t>
    </w:r>
    <w:r w:rsidR="00F56FB4">
      <w:t xml:space="preserve">Greenfield </w:t>
    </w:r>
    <w:r w:rsidR="00582B2D">
      <w:t>camp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11C1FD" w14:textId="6E523816" w:rsidR="008C2C09" w:rsidRDefault="004D0446">
    <w:pPr>
      <w:pStyle w:val="Header"/>
    </w:pPr>
    <w:r>
      <w:rPr>
        <w:noProof/>
      </w:rPr>
      <w:pict w14:anchorId="1A5C9F2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23.35pt;height:196.25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29"/>
  </w:num>
  <w:num w:numId="4">
    <w:abstractNumId w:val="18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3"/>
  </w:num>
  <w:num w:numId="18">
    <w:abstractNumId w:val="17"/>
  </w:num>
  <w:num w:numId="19">
    <w:abstractNumId w:val="35"/>
  </w:num>
  <w:num w:numId="20">
    <w:abstractNumId w:val="32"/>
  </w:num>
  <w:num w:numId="21">
    <w:abstractNumId w:val="36"/>
  </w:num>
  <w:num w:numId="22">
    <w:abstractNumId w:val="30"/>
  </w:num>
  <w:num w:numId="23">
    <w:abstractNumId w:val="15"/>
  </w:num>
  <w:num w:numId="24">
    <w:abstractNumId w:val="16"/>
  </w:num>
  <w:num w:numId="25">
    <w:abstractNumId w:val="28"/>
  </w:num>
  <w:num w:numId="26">
    <w:abstractNumId w:val="22"/>
  </w:num>
  <w:num w:numId="27">
    <w:abstractNumId w:val="11"/>
  </w:num>
  <w:num w:numId="28">
    <w:abstractNumId w:val="19"/>
  </w:num>
  <w:num w:numId="29">
    <w:abstractNumId w:val="24"/>
  </w:num>
  <w:num w:numId="30">
    <w:abstractNumId w:val="31"/>
  </w:num>
  <w:num w:numId="31">
    <w:abstractNumId w:val="34"/>
  </w:num>
  <w:num w:numId="32">
    <w:abstractNumId w:val="33"/>
  </w:num>
  <w:num w:numId="33">
    <w:abstractNumId w:val="21"/>
  </w:num>
  <w:num w:numId="34">
    <w:abstractNumId w:val="25"/>
  </w:num>
  <w:num w:numId="35">
    <w:abstractNumId w:val="12"/>
  </w:num>
  <w:num w:numId="36">
    <w:abstractNumId w:val="1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62D7"/>
    <w:rsid w:val="00031277"/>
    <w:rsid w:val="00034967"/>
    <w:rsid w:val="000405AA"/>
    <w:rsid w:val="00062407"/>
    <w:rsid w:val="00064B38"/>
    <w:rsid w:val="000702F6"/>
    <w:rsid w:val="0009099A"/>
    <w:rsid w:val="0009213D"/>
    <w:rsid w:val="000A48F6"/>
    <w:rsid w:val="000A67B9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5FC8"/>
    <w:rsid w:val="00166993"/>
    <w:rsid w:val="00173FE8"/>
    <w:rsid w:val="00174709"/>
    <w:rsid w:val="001B69B6"/>
    <w:rsid w:val="001B6D1F"/>
    <w:rsid w:val="001C60E8"/>
    <w:rsid w:val="001C63AB"/>
    <w:rsid w:val="001D2A32"/>
    <w:rsid w:val="00201A76"/>
    <w:rsid w:val="00207B28"/>
    <w:rsid w:val="0022209E"/>
    <w:rsid w:val="00244B07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8776B"/>
    <w:rsid w:val="00287B3E"/>
    <w:rsid w:val="00291697"/>
    <w:rsid w:val="002978F5"/>
    <w:rsid w:val="002A3BE1"/>
    <w:rsid w:val="002A74C0"/>
    <w:rsid w:val="002B26B7"/>
    <w:rsid w:val="002C1ABD"/>
    <w:rsid w:val="002C5F0E"/>
    <w:rsid w:val="002C6B29"/>
    <w:rsid w:val="002D1BF0"/>
    <w:rsid w:val="002E11D0"/>
    <w:rsid w:val="003043AE"/>
    <w:rsid w:val="0031006A"/>
    <w:rsid w:val="0031790E"/>
    <w:rsid w:val="00326A50"/>
    <w:rsid w:val="0033757F"/>
    <w:rsid w:val="0034438D"/>
    <w:rsid w:val="003550EE"/>
    <w:rsid w:val="003602DB"/>
    <w:rsid w:val="0036051E"/>
    <w:rsid w:val="00370A7E"/>
    <w:rsid w:val="003741E1"/>
    <w:rsid w:val="00383932"/>
    <w:rsid w:val="003942C9"/>
    <w:rsid w:val="003B4982"/>
    <w:rsid w:val="003C1889"/>
    <w:rsid w:val="003C336D"/>
    <w:rsid w:val="003E0A04"/>
    <w:rsid w:val="003F481A"/>
    <w:rsid w:val="00406854"/>
    <w:rsid w:val="00407415"/>
    <w:rsid w:val="00407A72"/>
    <w:rsid w:val="00421FE7"/>
    <w:rsid w:val="00433940"/>
    <w:rsid w:val="00434543"/>
    <w:rsid w:val="00465843"/>
    <w:rsid w:val="00467139"/>
    <w:rsid w:val="0047668F"/>
    <w:rsid w:val="0048203F"/>
    <w:rsid w:val="00483BA1"/>
    <w:rsid w:val="004900C8"/>
    <w:rsid w:val="00490E11"/>
    <w:rsid w:val="004B7331"/>
    <w:rsid w:val="004C0BB8"/>
    <w:rsid w:val="004C6902"/>
    <w:rsid w:val="004D0446"/>
    <w:rsid w:val="004E1C74"/>
    <w:rsid w:val="004E31E2"/>
    <w:rsid w:val="004E37CB"/>
    <w:rsid w:val="004E768C"/>
    <w:rsid w:val="005043C0"/>
    <w:rsid w:val="005118C5"/>
    <w:rsid w:val="0052300B"/>
    <w:rsid w:val="00526CDC"/>
    <w:rsid w:val="00537D6B"/>
    <w:rsid w:val="00551736"/>
    <w:rsid w:val="00560CFE"/>
    <w:rsid w:val="00575177"/>
    <w:rsid w:val="00580915"/>
    <w:rsid w:val="00582B2D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5F46B9"/>
    <w:rsid w:val="0060387A"/>
    <w:rsid w:val="00604AAD"/>
    <w:rsid w:val="00607312"/>
    <w:rsid w:val="00624EBA"/>
    <w:rsid w:val="00652A06"/>
    <w:rsid w:val="00655BBF"/>
    <w:rsid w:val="00656BD1"/>
    <w:rsid w:val="0066293D"/>
    <w:rsid w:val="006664DF"/>
    <w:rsid w:val="0068021F"/>
    <w:rsid w:val="00680C67"/>
    <w:rsid w:val="00681D40"/>
    <w:rsid w:val="00684B87"/>
    <w:rsid w:val="0068729E"/>
    <w:rsid w:val="006971AF"/>
    <w:rsid w:val="006B0710"/>
    <w:rsid w:val="006B2FFC"/>
    <w:rsid w:val="006C4103"/>
    <w:rsid w:val="006D20E7"/>
    <w:rsid w:val="006D3CFA"/>
    <w:rsid w:val="006E20BC"/>
    <w:rsid w:val="006E4079"/>
    <w:rsid w:val="006E5E62"/>
    <w:rsid w:val="006E7401"/>
    <w:rsid w:val="006E797F"/>
    <w:rsid w:val="006F00CD"/>
    <w:rsid w:val="006F06EE"/>
    <w:rsid w:val="006F5D9A"/>
    <w:rsid w:val="0071703B"/>
    <w:rsid w:val="00721886"/>
    <w:rsid w:val="0072296C"/>
    <w:rsid w:val="00727452"/>
    <w:rsid w:val="00727784"/>
    <w:rsid w:val="007306C6"/>
    <w:rsid w:val="007372AF"/>
    <w:rsid w:val="0074261C"/>
    <w:rsid w:val="007427DF"/>
    <w:rsid w:val="0074749C"/>
    <w:rsid w:val="00756C1A"/>
    <w:rsid w:val="007571A7"/>
    <w:rsid w:val="00781101"/>
    <w:rsid w:val="0078411E"/>
    <w:rsid w:val="007A17F5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49D7"/>
    <w:rsid w:val="00835F1D"/>
    <w:rsid w:val="008402C3"/>
    <w:rsid w:val="00842276"/>
    <w:rsid w:val="008429C5"/>
    <w:rsid w:val="00844F5B"/>
    <w:rsid w:val="0084623F"/>
    <w:rsid w:val="008473D8"/>
    <w:rsid w:val="00857B10"/>
    <w:rsid w:val="008760F4"/>
    <w:rsid w:val="00882543"/>
    <w:rsid w:val="00893C6F"/>
    <w:rsid w:val="0089425D"/>
    <w:rsid w:val="00897FE0"/>
    <w:rsid w:val="008A3608"/>
    <w:rsid w:val="008A3A8F"/>
    <w:rsid w:val="008B437A"/>
    <w:rsid w:val="008C0FBF"/>
    <w:rsid w:val="008C2C09"/>
    <w:rsid w:val="008C6CCD"/>
    <w:rsid w:val="008E0738"/>
    <w:rsid w:val="008E1C47"/>
    <w:rsid w:val="008F2B2A"/>
    <w:rsid w:val="008F45A0"/>
    <w:rsid w:val="008F5881"/>
    <w:rsid w:val="008F7185"/>
    <w:rsid w:val="0091226B"/>
    <w:rsid w:val="0092003B"/>
    <w:rsid w:val="00920135"/>
    <w:rsid w:val="0092652A"/>
    <w:rsid w:val="009357AE"/>
    <w:rsid w:val="009365F8"/>
    <w:rsid w:val="00940728"/>
    <w:rsid w:val="009432A4"/>
    <w:rsid w:val="00950FCF"/>
    <w:rsid w:val="00966CA4"/>
    <w:rsid w:val="00986207"/>
    <w:rsid w:val="00992CB2"/>
    <w:rsid w:val="00993843"/>
    <w:rsid w:val="009A48B5"/>
    <w:rsid w:val="009B77B9"/>
    <w:rsid w:val="009B7A96"/>
    <w:rsid w:val="009C2EBC"/>
    <w:rsid w:val="009C3CC6"/>
    <w:rsid w:val="009C41BB"/>
    <w:rsid w:val="009C4CAA"/>
    <w:rsid w:val="009D1CC2"/>
    <w:rsid w:val="009D3D6F"/>
    <w:rsid w:val="009D6576"/>
    <w:rsid w:val="009E2E36"/>
    <w:rsid w:val="009E617A"/>
    <w:rsid w:val="009F20AE"/>
    <w:rsid w:val="009F4294"/>
    <w:rsid w:val="00A17A3E"/>
    <w:rsid w:val="00A30463"/>
    <w:rsid w:val="00A5180C"/>
    <w:rsid w:val="00A518A8"/>
    <w:rsid w:val="00A56BF0"/>
    <w:rsid w:val="00A83AAA"/>
    <w:rsid w:val="00A907C7"/>
    <w:rsid w:val="00A94D85"/>
    <w:rsid w:val="00AA7259"/>
    <w:rsid w:val="00AB03ED"/>
    <w:rsid w:val="00AB5D62"/>
    <w:rsid w:val="00AB7F92"/>
    <w:rsid w:val="00AC0D0E"/>
    <w:rsid w:val="00AC4085"/>
    <w:rsid w:val="00AD1D4F"/>
    <w:rsid w:val="00AF5606"/>
    <w:rsid w:val="00AF6EFD"/>
    <w:rsid w:val="00B051F3"/>
    <w:rsid w:val="00B05EFD"/>
    <w:rsid w:val="00B11683"/>
    <w:rsid w:val="00B117A9"/>
    <w:rsid w:val="00B161C6"/>
    <w:rsid w:val="00B2380E"/>
    <w:rsid w:val="00B24CE0"/>
    <w:rsid w:val="00B271E3"/>
    <w:rsid w:val="00B30BD2"/>
    <w:rsid w:val="00B349AE"/>
    <w:rsid w:val="00B36CCF"/>
    <w:rsid w:val="00B370D3"/>
    <w:rsid w:val="00B461AD"/>
    <w:rsid w:val="00B51FB0"/>
    <w:rsid w:val="00B64423"/>
    <w:rsid w:val="00B81BA4"/>
    <w:rsid w:val="00B87751"/>
    <w:rsid w:val="00B91396"/>
    <w:rsid w:val="00B95CCA"/>
    <w:rsid w:val="00BA5D43"/>
    <w:rsid w:val="00BB6AFE"/>
    <w:rsid w:val="00BC4E57"/>
    <w:rsid w:val="00BD428E"/>
    <w:rsid w:val="00BD70F5"/>
    <w:rsid w:val="00BE7B9C"/>
    <w:rsid w:val="00BF0229"/>
    <w:rsid w:val="00BF04FF"/>
    <w:rsid w:val="00BF0AB0"/>
    <w:rsid w:val="00BF7AEF"/>
    <w:rsid w:val="00C01AF5"/>
    <w:rsid w:val="00C07216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810F1"/>
    <w:rsid w:val="00C92DFE"/>
    <w:rsid w:val="00C94106"/>
    <w:rsid w:val="00C96203"/>
    <w:rsid w:val="00CA178F"/>
    <w:rsid w:val="00CA38D8"/>
    <w:rsid w:val="00CB6EEC"/>
    <w:rsid w:val="00CB79E5"/>
    <w:rsid w:val="00CC1B7E"/>
    <w:rsid w:val="00CD04D1"/>
    <w:rsid w:val="00CD57BB"/>
    <w:rsid w:val="00CE188D"/>
    <w:rsid w:val="00CE4424"/>
    <w:rsid w:val="00CF1DBF"/>
    <w:rsid w:val="00CF664E"/>
    <w:rsid w:val="00CF7E52"/>
    <w:rsid w:val="00D04DAD"/>
    <w:rsid w:val="00D12DD7"/>
    <w:rsid w:val="00D164E9"/>
    <w:rsid w:val="00D217F6"/>
    <w:rsid w:val="00D2509E"/>
    <w:rsid w:val="00D44E45"/>
    <w:rsid w:val="00D577E9"/>
    <w:rsid w:val="00D75083"/>
    <w:rsid w:val="00D75E7C"/>
    <w:rsid w:val="00D769A4"/>
    <w:rsid w:val="00D832FC"/>
    <w:rsid w:val="00D83ACF"/>
    <w:rsid w:val="00D9530F"/>
    <w:rsid w:val="00D959FC"/>
    <w:rsid w:val="00D95E26"/>
    <w:rsid w:val="00DA5BE6"/>
    <w:rsid w:val="00DA63B2"/>
    <w:rsid w:val="00DB42DD"/>
    <w:rsid w:val="00DD1A3A"/>
    <w:rsid w:val="00DF3D34"/>
    <w:rsid w:val="00E035B8"/>
    <w:rsid w:val="00E0543B"/>
    <w:rsid w:val="00E10F3C"/>
    <w:rsid w:val="00E11BBD"/>
    <w:rsid w:val="00E430D7"/>
    <w:rsid w:val="00E431A1"/>
    <w:rsid w:val="00E47818"/>
    <w:rsid w:val="00E524C2"/>
    <w:rsid w:val="00E53F42"/>
    <w:rsid w:val="00E60724"/>
    <w:rsid w:val="00E6290A"/>
    <w:rsid w:val="00E67165"/>
    <w:rsid w:val="00E80696"/>
    <w:rsid w:val="00E82A23"/>
    <w:rsid w:val="00E94AAE"/>
    <w:rsid w:val="00EA1FA8"/>
    <w:rsid w:val="00EA6EEF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34350"/>
    <w:rsid w:val="00F37816"/>
    <w:rsid w:val="00F46F09"/>
    <w:rsid w:val="00F512A6"/>
    <w:rsid w:val="00F55924"/>
    <w:rsid w:val="00F56051"/>
    <w:rsid w:val="00F56FB4"/>
    <w:rsid w:val="00F64801"/>
    <w:rsid w:val="00F65513"/>
    <w:rsid w:val="00F66274"/>
    <w:rsid w:val="00F73FFE"/>
    <w:rsid w:val="00F77854"/>
    <w:rsid w:val="00F909B6"/>
    <w:rsid w:val="00F91EC6"/>
    <w:rsid w:val="00FA3ED0"/>
    <w:rsid w:val="00FB228B"/>
    <w:rsid w:val="00FB3B35"/>
    <w:rsid w:val="00FB55A6"/>
    <w:rsid w:val="00FB58F5"/>
    <w:rsid w:val="00FC1E38"/>
    <w:rsid w:val="00FC2793"/>
    <w:rsid w:val="00FC4690"/>
    <w:rsid w:val="00FD15CA"/>
    <w:rsid w:val="00FD23F5"/>
    <w:rsid w:val="00FE0D04"/>
    <w:rsid w:val="00FE3E49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2013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E11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1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1D0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1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1D0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keeping-safe-at-camp/campsites-livestock-and-ecoli" TargetMode="External"/><Relationship Id="rId13" Type="http://schemas.openxmlformats.org/officeDocument/2006/relationships/hyperlink" Target="https://www.scouts.org.uk/volunteers/staying-safe-and-safeguarding/safety/keeping-safe-at-camp/how-to-use-a-camp-stove-safely/" TargetMode="External"/><Relationship Id="rId18" Type="http://schemas.openxmlformats.org/officeDocument/2006/relationships/hyperlink" Target="https://www.scouts.org.uk/volunteers/running-your-section/programme-guidance/general-activity-guidance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scouts.org.uk/volunteers/staying-safe-and-safeguarding/safety/keeping-safe-at-camp/using-gas-safely/carbon-monoxide/" TargetMode="External"/><Relationship Id="rId17" Type="http://schemas.openxmlformats.org/officeDocument/2006/relationships/hyperlink" Target="https://www.scouts.org.uk/volunteers/staying-safe-and-safeguarding/safety/planning-and-assessing-risk/managing-free-time-activities-safely/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scoutadventures.org.uk/sites/default/files/2018-05/Axe%20and%20Saw%20-%20Factsheet_0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keeping-safe-at-camp/how-to-use-a-camp-stove-safely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scouts.org.uk/volunteers/staying-safe-and-safeguarding/safety/keeping-safe-at-camp/how-to-use-a-aerosol-gas-stove-safely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scouts.org.uk/volunteers/staying-safe-and-safeguarding/safety/keeping-safe-at-camp/using-gas-safely/carbon-monoxide/" TargetMode="External"/><Relationship Id="rId19" Type="http://schemas.openxmlformats.org/officeDocument/2006/relationships/hyperlink" Target="https://www.scouts.org.uk/volunteers/staying-safe-and-safeguarding/risk-assessments/example-risk-assessm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uts.org.uk/volunteers/staying-safe-and-safeguarding/safety/keeping-safe-at-camp/guidance-for-food-safety/" TargetMode="External"/><Relationship Id="rId14" Type="http://schemas.openxmlformats.org/officeDocument/2006/relationships/hyperlink" Target="https://www.scouts.org.uk/volunteers/staying-safe-and-safeguarding/safety/keeping-safe-at-camp/how-to-use-a-meth-burning-stove-safely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0C2EA3-3FA3-43DF-97C9-A0F463AE4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2152</Words>
  <Characters>1227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Stuart Carter</cp:lastModifiedBy>
  <cp:revision>6</cp:revision>
  <cp:lastPrinted>2021-04-28T08:07:00Z</cp:lastPrinted>
  <dcterms:created xsi:type="dcterms:W3CDTF">2021-10-20T08:55:00Z</dcterms:created>
  <dcterms:modified xsi:type="dcterms:W3CDTF">2021-10-2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